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51EC0" w:rsidRDefault="00851EC0" w:rsidP="00851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51EC0" w:rsidRDefault="00851EC0" w:rsidP="00851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51EC0" w:rsidRDefault="00851EC0" w:rsidP="00851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2FAF" w:rsidRDefault="00851EC0" w:rsidP="00851EC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51EC0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S BUSINESS ETHICS AN OXYMORON IN THE BANKING SECTOR?</w:t>
      </w:r>
    </w:p>
    <w:p w:rsidR="00851EC0" w:rsidRDefault="00851EC0" w:rsidP="00851EC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Name</w:t>
      </w:r>
    </w:p>
    <w:p w:rsidR="00851EC0" w:rsidRDefault="00851EC0" w:rsidP="00851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51EC0" w:rsidRDefault="00851EC0" w:rsidP="00851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51EC0" w:rsidRDefault="00851EC0" w:rsidP="00851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51EC0" w:rsidRDefault="00851EC0" w:rsidP="00851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51EC0" w:rsidRDefault="00851EC0" w:rsidP="00851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51EC0" w:rsidRPr="007817BA" w:rsidRDefault="00851EC0" w:rsidP="00851EC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Course:</w:t>
      </w:r>
    </w:p>
    <w:p w:rsidR="00851EC0" w:rsidRPr="007817BA" w:rsidRDefault="00851EC0" w:rsidP="00851EC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Instructor’s Name:</w:t>
      </w:r>
    </w:p>
    <w:p w:rsidR="00851EC0" w:rsidRPr="007817BA" w:rsidRDefault="00851EC0" w:rsidP="00851EC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Institution’s Name:</w:t>
      </w:r>
    </w:p>
    <w:p w:rsidR="00851EC0" w:rsidRPr="007817BA" w:rsidRDefault="00851EC0" w:rsidP="00851EC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City/State</w:t>
      </w:r>
    </w:p>
    <w:p w:rsidR="00851EC0" w:rsidRPr="007817BA" w:rsidRDefault="00851EC0" w:rsidP="00851EC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Date</w:t>
      </w:r>
    </w:p>
    <w:p w:rsidR="00851EC0" w:rsidRPr="007817BA" w:rsidRDefault="00851EC0" w:rsidP="00851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51EC0" w:rsidRPr="00851EC0" w:rsidRDefault="00851EC0" w:rsidP="00851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E373C" w:rsidRPr="00851EC0" w:rsidRDefault="004E373C" w:rsidP="00851EC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51EC0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:rsidR="008263ED" w:rsidRDefault="005F6C27" w:rsidP="00851EC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51EC0">
        <w:rPr>
          <w:rFonts w:ascii="Times New Roman" w:hAnsi="Times New Roman" w:cs="Times New Roman"/>
          <w:sz w:val="24"/>
          <w:szCs w:val="24"/>
        </w:rPr>
        <w:t xml:space="preserve">The growing </w:t>
      </w:r>
      <w:r w:rsidR="008263ED" w:rsidRPr="00851EC0">
        <w:rPr>
          <w:rFonts w:ascii="Times New Roman" w:hAnsi="Times New Roman" w:cs="Times New Roman"/>
          <w:sz w:val="24"/>
          <w:szCs w:val="24"/>
        </w:rPr>
        <w:t>incidence</w:t>
      </w:r>
      <w:r w:rsidR="008263ED">
        <w:rPr>
          <w:rFonts w:ascii="Times New Roman" w:hAnsi="Times New Roman" w:cs="Times New Roman"/>
          <w:sz w:val="24"/>
          <w:szCs w:val="24"/>
        </w:rPr>
        <w:t>s</w:t>
      </w:r>
      <w:r w:rsidR="008263ED" w:rsidRPr="00851EC0">
        <w:rPr>
          <w:rFonts w:ascii="Times New Roman" w:hAnsi="Times New Roman" w:cs="Times New Roman"/>
          <w:sz w:val="24"/>
          <w:szCs w:val="24"/>
        </w:rPr>
        <w:t xml:space="preserve"> of reporting on corruption and global fraud have</w:t>
      </w:r>
      <w:r w:rsidR="004E373C" w:rsidRPr="00851EC0">
        <w:rPr>
          <w:rFonts w:ascii="Times New Roman" w:hAnsi="Times New Roman" w:cs="Times New Roman"/>
          <w:sz w:val="24"/>
          <w:szCs w:val="24"/>
        </w:rPr>
        <w:t xml:space="preserve"> resulted to development of myths concerning the remedy for business amorality in the contemporary business world</w:t>
      </w:r>
      <w:r w:rsidR="008B20A8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8B20A8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8B20A8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hasin</w:t>
      </w:r>
      <w:proofErr w:type="spellEnd"/>
      <w:r w:rsidR="008B20A8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5)</w:t>
      </w:r>
      <w:r w:rsidR="004E373C" w:rsidRPr="00851EC0">
        <w:rPr>
          <w:rFonts w:ascii="Times New Roman" w:hAnsi="Times New Roman" w:cs="Times New Roman"/>
          <w:sz w:val="24"/>
          <w:szCs w:val="24"/>
        </w:rPr>
        <w:t xml:space="preserve">. </w:t>
      </w:r>
      <w:r w:rsidR="00D50456" w:rsidRPr="00851EC0">
        <w:rPr>
          <w:rFonts w:ascii="Times New Roman" w:hAnsi="Times New Roman" w:cs="Times New Roman"/>
          <w:sz w:val="24"/>
          <w:szCs w:val="24"/>
        </w:rPr>
        <w:t xml:space="preserve">One of the </w:t>
      </w:r>
      <w:proofErr w:type="gramStart"/>
      <w:r w:rsidR="00D50456" w:rsidRPr="00851EC0">
        <w:rPr>
          <w:rFonts w:ascii="Times New Roman" w:hAnsi="Times New Roman" w:cs="Times New Roman"/>
          <w:sz w:val="24"/>
          <w:szCs w:val="24"/>
        </w:rPr>
        <w:t>myth</w:t>
      </w:r>
      <w:proofErr w:type="gramEnd"/>
      <w:r w:rsidR="00D50456" w:rsidRPr="00851EC0">
        <w:rPr>
          <w:rFonts w:ascii="Times New Roman" w:hAnsi="Times New Roman" w:cs="Times New Roman"/>
          <w:sz w:val="24"/>
          <w:szCs w:val="24"/>
        </w:rPr>
        <w:t xml:space="preserve"> regards the growing perception among people in the public on the assumption that greed is the bottom line of all businesses. </w:t>
      </w:r>
      <w:r w:rsidR="001B081F" w:rsidRPr="00851EC0">
        <w:rPr>
          <w:rFonts w:ascii="Times New Roman" w:hAnsi="Times New Roman" w:cs="Times New Roman"/>
          <w:sz w:val="24"/>
          <w:szCs w:val="24"/>
        </w:rPr>
        <w:t>The myth is perceived on the basis that firms inevitably make unethical decisions in t</w:t>
      </w:r>
      <w:r w:rsidR="006A3628" w:rsidRPr="00851EC0">
        <w:rPr>
          <w:rFonts w:ascii="Times New Roman" w:hAnsi="Times New Roman" w:cs="Times New Roman"/>
          <w:sz w:val="24"/>
          <w:szCs w:val="24"/>
        </w:rPr>
        <w:t>he quest for generating profit at the expense of the public</w:t>
      </w:r>
      <w:r w:rsidR="00111FAC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russeau</w:t>
      </w:r>
      <w:proofErr w:type="spellEnd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2)</w:t>
      </w:r>
      <w:r w:rsidR="006A3628" w:rsidRPr="00851EC0">
        <w:rPr>
          <w:rFonts w:ascii="Times New Roman" w:hAnsi="Times New Roman" w:cs="Times New Roman"/>
          <w:sz w:val="24"/>
          <w:szCs w:val="24"/>
        </w:rPr>
        <w:t xml:space="preserve">. The proof of </w:t>
      </w:r>
      <w:r w:rsidR="00E25FAA" w:rsidRPr="00851EC0">
        <w:rPr>
          <w:rFonts w:ascii="Times New Roman" w:hAnsi="Times New Roman" w:cs="Times New Roman"/>
          <w:sz w:val="24"/>
          <w:szCs w:val="24"/>
        </w:rPr>
        <w:t>the assumption is based on financial</w:t>
      </w:r>
      <w:r w:rsidR="006A3628" w:rsidRPr="00851EC0">
        <w:rPr>
          <w:rFonts w:ascii="Times New Roman" w:hAnsi="Times New Roman" w:cs="Times New Roman"/>
          <w:sz w:val="24"/>
          <w:szCs w:val="24"/>
        </w:rPr>
        <w:t xml:space="preserve"> fraud and layoffs </w:t>
      </w:r>
      <w:r w:rsidR="00265C47" w:rsidRPr="00851EC0">
        <w:rPr>
          <w:rFonts w:ascii="Times New Roman" w:hAnsi="Times New Roman" w:cs="Times New Roman"/>
          <w:sz w:val="24"/>
          <w:szCs w:val="24"/>
        </w:rPr>
        <w:t>that exists among firms</w:t>
      </w:r>
      <w:r w:rsidR="008B20A8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8B20A8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8B20A8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hasin</w:t>
      </w:r>
      <w:proofErr w:type="spellEnd"/>
      <w:r w:rsidR="008B20A8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5)</w:t>
      </w:r>
      <w:r w:rsidR="00265C47" w:rsidRPr="00851EC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E373C" w:rsidRPr="00851EC0" w:rsidRDefault="00265C47" w:rsidP="00851EC0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51EC0">
        <w:rPr>
          <w:rFonts w:ascii="Times New Roman" w:hAnsi="Times New Roman" w:cs="Times New Roman"/>
          <w:sz w:val="24"/>
          <w:szCs w:val="24"/>
        </w:rPr>
        <w:t xml:space="preserve">Financial fraud among other unpopular business practices increases the perception that business integrity is just an oxymoron. </w:t>
      </w:r>
      <w:r w:rsidR="00E25FAA" w:rsidRPr="00851EC0">
        <w:rPr>
          <w:rFonts w:ascii="Times New Roman" w:hAnsi="Times New Roman" w:cs="Times New Roman"/>
          <w:sz w:val="24"/>
          <w:szCs w:val="24"/>
        </w:rPr>
        <w:t>The misunderstanding</w:t>
      </w:r>
      <w:r w:rsidR="009B38C1" w:rsidRPr="00851EC0">
        <w:rPr>
          <w:rFonts w:ascii="Times New Roman" w:hAnsi="Times New Roman" w:cs="Times New Roman"/>
          <w:sz w:val="24"/>
          <w:szCs w:val="24"/>
        </w:rPr>
        <w:t>,</w:t>
      </w:r>
      <w:r w:rsidR="00E25FAA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E25FAA" w:rsidRPr="00851EC0">
        <w:rPr>
          <w:rFonts w:ascii="Times New Roman" w:hAnsi="Times New Roman" w:cs="Times New Roman"/>
          <w:noProof/>
          <w:sz w:val="24"/>
          <w:szCs w:val="24"/>
        </w:rPr>
        <w:t>however</w:t>
      </w:r>
      <w:r w:rsidR="00E25FAA" w:rsidRPr="00851EC0">
        <w:rPr>
          <w:rFonts w:ascii="Times New Roman" w:hAnsi="Times New Roman" w:cs="Times New Roman"/>
          <w:sz w:val="24"/>
          <w:szCs w:val="24"/>
        </w:rPr>
        <w:t>, lies with the public inability to differentiate between unpopular business practices and unethical practices</w:t>
      </w:r>
      <w:r w:rsidR="00111FAC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russeau</w:t>
      </w:r>
      <w:proofErr w:type="spellEnd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2)</w:t>
      </w:r>
      <w:r w:rsidR="00E25FAA" w:rsidRPr="00851EC0">
        <w:rPr>
          <w:rFonts w:ascii="Times New Roman" w:hAnsi="Times New Roman" w:cs="Times New Roman"/>
          <w:sz w:val="24"/>
          <w:szCs w:val="24"/>
        </w:rPr>
        <w:t xml:space="preserve">. For instance, layoffs might be considered as </w:t>
      </w:r>
      <w:r w:rsidR="009B38C1" w:rsidRPr="00851EC0">
        <w:rPr>
          <w:rFonts w:ascii="Times New Roman" w:hAnsi="Times New Roman" w:cs="Times New Roman"/>
          <w:noProof/>
          <w:sz w:val="24"/>
          <w:szCs w:val="24"/>
        </w:rPr>
        <w:t xml:space="preserve">an </w:t>
      </w:r>
      <w:r w:rsidR="00E25FAA" w:rsidRPr="00851EC0">
        <w:rPr>
          <w:rFonts w:ascii="Times New Roman" w:hAnsi="Times New Roman" w:cs="Times New Roman"/>
          <w:noProof/>
          <w:sz w:val="24"/>
          <w:szCs w:val="24"/>
        </w:rPr>
        <w:t>unethical practice</w:t>
      </w:r>
      <w:r w:rsidR="00E25FAA" w:rsidRPr="00851EC0">
        <w:rPr>
          <w:rFonts w:ascii="Times New Roman" w:hAnsi="Times New Roman" w:cs="Times New Roman"/>
          <w:sz w:val="24"/>
          <w:szCs w:val="24"/>
        </w:rPr>
        <w:t xml:space="preserve"> among firms whereas</w:t>
      </w:r>
      <w:r w:rsidR="009B38C1" w:rsidRPr="00851EC0">
        <w:rPr>
          <w:rFonts w:ascii="Times New Roman" w:hAnsi="Times New Roman" w:cs="Times New Roman"/>
          <w:sz w:val="24"/>
          <w:szCs w:val="24"/>
        </w:rPr>
        <w:t>,</w:t>
      </w:r>
      <w:r w:rsidR="00E25FAA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E25FAA" w:rsidRPr="00851EC0">
        <w:rPr>
          <w:rFonts w:ascii="Times New Roman" w:hAnsi="Times New Roman" w:cs="Times New Roman"/>
          <w:noProof/>
          <w:sz w:val="24"/>
          <w:szCs w:val="24"/>
        </w:rPr>
        <w:t>from</w:t>
      </w:r>
      <w:r w:rsidR="00E25FAA" w:rsidRPr="00851EC0">
        <w:rPr>
          <w:rFonts w:ascii="Times New Roman" w:hAnsi="Times New Roman" w:cs="Times New Roman"/>
          <w:sz w:val="24"/>
          <w:szCs w:val="24"/>
        </w:rPr>
        <w:t xml:space="preserve"> a business perspective, layoffs are done for the survival of a business. </w:t>
      </w:r>
      <w:r w:rsidR="00111FAC" w:rsidRPr="00851EC0">
        <w:rPr>
          <w:rFonts w:ascii="Times New Roman" w:hAnsi="Times New Roman" w:cs="Times New Roman"/>
          <w:sz w:val="24"/>
          <w:szCs w:val="24"/>
        </w:rPr>
        <w:t>This</w:t>
      </w:r>
      <w:r w:rsidR="006455EF" w:rsidRPr="00851EC0">
        <w:rPr>
          <w:rFonts w:ascii="Times New Roman" w:hAnsi="Times New Roman" w:cs="Times New Roman"/>
          <w:sz w:val="24"/>
          <w:szCs w:val="24"/>
        </w:rPr>
        <w:t xml:space="preserve"> essay is aimed at discussing business e</w:t>
      </w:r>
      <w:r w:rsidR="00BF5EEA" w:rsidRPr="00851EC0">
        <w:rPr>
          <w:rFonts w:ascii="Times New Roman" w:hAnsi="Times New Roman" w:cs="Times New Roman"/>
          <w:sz w:val="24"/>
          <w:szCs w:val="24"/>
        </w:rPr>
        <w:t>thics in the banking sector and</w:t>
      </w:r>
      <w:r w:rsidR="006455EF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BF5EEA" w:rsidRPr="00851EC0">
        <w:rPr>
          <w:rFonts w:ascii="Times New Roman" w:hAnsi="Times New Roman" w:cs="Times New Roman"/>
          <w:sz w:val="24"/>
          <w:szCs w:val="24"/>
        </w:rPr>
        <w:t>whe</w:t>
      </w:r>
      <w:r w:rsidR="006455EF" w:rsidRPr="00851EC0">
        <w:rPr>
          <w:rFonts w:ascii="Times New Roman" w:hAnsi="Times New Roman" w:cs="Times New Roman"/>
          <w:sz w:val="24"/>
          <w:szCs w:val="24"/>
        </w:rPr>
        <w:t xml:space="preserve">ther </w:t>
      </w:r>
      <w:r w:rsidR="00BF5EEA" w:rsidRPr="00851EC0">
        <w:rPr>
          <w:rFonts w:ascii="Times New Roman" w:hAnsi="Times New Roman" w:cs="Times New Roman"/>
          <w:sz w:val="24"/>
          <w:szCs w:val="24"/>
        </w:rPr>
        <w:t>such</w:t>
      </w:r>
      <w:r w:rsidR="006455EF" w:rsidRPr="00851EC0">
        <w:rPr>
          <w:rFonts w:ascii="Times New Roman" w:hAnsi="Times New Roman" w:cs="Times New Roman"/>
          <w:sz w:val="24"/>
          <w:szCs w:val="24"/>
        </w:rPr>
        <w:t xml:space="preserve"> business ethics a</w:t>
      </w:r>
      <w:r w:rsidR="00BF5EEA" w:rsidRPr="00851EC0">
        <w:rPr>
          <w:rFonts w:ascii="Times New Roman" w:hAnsi="Times New Roman" w:cs="Times New Roman"/>
          <w:sz w:val="24"/>
          <w:szCs w:val="24"/>
        </w:rPr>
        <w:t xml:space="preserve">re </w:t>
      </w:r>
      <w:r w:rsidR="009B38C1" w:rsidRPr="00851EC0">
        <w:rPr>
          <w:rFonts w:ascii="Times New Roman" w:hAnsi="Times New Roman" w:cs="Times New Roman"/>
          <w:sz w:val="24"/>
          <w:szCs w:val="24"/>
        </w:rPr>
        <w:t xml:space="preserve">an </w:t>
      </w:r>
      <w:r w:rsidR="00BF5EEA" w:rsidRPr="00851EC0">
        <w:rPr>
          <w:rFonts w:ascii="Times New Roman" w:hAnsi="Times New Roman" w:cs="Times New Roman"/>
          <w:noProof/>
          <w:sz w:val="24"/>
          <w:szCs w:val="24"/>
        </w:rPr>
        <w:t>oxymoron</w:t>
      </w:r>
      <w:r w:rsidR="00BF5EEA" w:rsidRPr="00851EC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F6C27" w:rsidRPr="008263ED" w:rsidRDefault="004E373C" w:rsidP="008263E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63ED">
        <w:rPr>
          <w:rFonts w:ascii="Times New Roman" w:hAnsi="Times New Roman" w:cs="Times New Roman"/>
          <w:b/>
          <w:sz w:val="24"/>
          <w:szCs w:val="24"/>
        </w:rPr>
        <w:t>Business</w:t>
      </w:r>
      <w:r w:rsidR="008263ED" w:rsidRPr="008263ED">
        <w:rPr>
          <w:rFonts w:ascii="Times New Roman" w:hAnsi="Times New Roman" w:cs="Times New Roman"/>
          <w:b/>
          <w:sz w:val="24"/>
          <w:szCs w:val="24"/>
        </w:rPr>
        <w:t xml:space="preserve"> E</w:t>
      </w:r>
      <w:r w:rsidRPr="008263ED">
        <w:rPr>
          <w:rFonts w:ascii="Times New Roman" w:hAnsi="Times New Roman" w:cs="Times New Roman"/>
          <w:b/>
          <w:sz w:val="24"/>
          <w:szCs w:val="24"/>
        </w:rPr>
        <w:t xml:space="preserve">thics </w:t>
      </w:r>
      <w:r w:rsidR="008263ED" w:rsidRPr="008263ED">
        <w:rPr>
          <w:rFonts w:ascii="Times New Roman" w:hAnsi="Times New Roman" w:cs="Times New Roman"/>
          <w:b/>
          <w:sz w:val="24"/>
          <w:szCs w:val="24"/>
        </w:rPr>
        <w:t>D</w:t>
      </w:r>
      <w:r w:rsidRPr="008263ED">
        <w:rPr>
          <w:rFonts w:ascii="Times New Roman" w:hAnsi="Times New Roman" w:cs="Times New Roman"/>
          <w:b/>
          <w:sz w:val="24"/>
          <w:szCs w:val="24"/>
        </w:rPr>
        <w:t>efinition</w:t>
      </w:r>
    </w:p>
    <w:p w:rsidR="00BF5EEA" w:rsidRPr="00851EC0" w:rsidRDefault="005E4E23" w:rsidP="008263E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51EC0">
        <w:rPr>
          <w:rFonts w:ascii="Times New Roman" w:hAnsi="Times New Roman" w:cs="Times New Roman"/>
          <w:sz w:val="24"/>
          <w:szCs w:val="24"/>
        </w:rPr>
        <w:t>The concept of business ethics refers to a set of moral principles which differentiates an organization</w:t>
      </w:r>
      <w:r w:rsidR="005A6440" w:rsidRPr="00851EC0">
        <w:rPr>
          <w:rFonts w:ascii="Times New Roman" w:hAnsi="Times New Roman" w:cs="Times New Roman"/>
          <w:sz w:val="24"/>
          <w:szCs w:val="24"/>
        </w:rPr>
        <w:t xml:space="preserve">’s right or </w:t>
      </w:r>
      <w:r w:rsidR="005A6440" w:rsidRPr="00851EC0">
        <w:rPr>
          <w:rFonts w:ascii="Times New Roman" w:hAnsi="Times New Roman" w:cs="Times New Roman"/>
          <w:noProof/>
          <w:sz w:val="24"/>
          <w:szCs w:val="24"/>
        </w:rPr>
        <w:t>wrongdoing</w:t>
      </w:r>
      <w:r w:rsidR="005A6440" w:rsidRPr="00851EC0">
        <w:rPr>
          <w:rFonts w:ascii="Times New Roman" w:hAnsi="Times New Roman" w:cs="Times New Roman"/>
          <w:sz w:val="24"/>
          <w:szCs w:val="24"/>
        </w:rPr>
        <w:t xml:space="preserve">. </w:t>
      </w:r>
      <w:r w:rsidR="00F6783D" w:rsidRPr="00851EC0">
        <w:rPr>
          <w:rFonts w:ascii="Times New Roman" w:hAnsi="Times New Roman" w:cs="Times New Roman"/>
          <w:sz w:val="24"/>
          <w:szCs w:val="24"/>
        </w:rPr>
        <w:t>Ethics</w:t>
      </w:r>
      <w:r w:rsidR="005A6440" w:rsidRPr="00851EC0">
        <w:rPr>
          <w:rFonts w:ascii="Times New Roman" w:hAnsi="Times New Roman" w:cs="Times New Roman"/>
          <w:sz w:val="24"/>
          <w:szCs w:val="24"/>
        </w:rPr>
        <w:t xml:space="preserve"> concept is considered as normative since ethics </w:t>
      </w:r>
      <w:r w:rsidR="00B0088E" w:rsidRPr="00851EC0">
        <w:rPr>
          <w:rFonts w:ascii="Times New Roman" w:hAnsi="Times New Roman" w:cs="Times New Roman"/>
          <w:sz w:val="24"/>
          <w:szCs w:val="24"/>
        </w:rPr>
        <w:t>are justifications of abstract standard upon which people or organizations act. From a personal perspective, ethics refers to an individual’s understanding</w:t>
      </w:r>
      <w:r w:rsidR="007E7517" w:rsidRPr="00851EC0">
        <w:rPr>
          <w:rFonts w:ascii="Times New Roman" w:hAnsi="Times New Roman" w:cs="Times New Roman"/>
          <w:sz w:val="24"/>
          <w:szCs w:val="24"/>
        </w:rPr>
        <w:t xml:space="preserve"> of whether an act or a decision is right or wrong</w:t>
      </w:r>
      <w:r w:rsidR="00CB2A4B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hepard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hepard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okutch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1991)</w:t>
      </w:r>
      <w:r w:rsidR="007E7517" w:rsidRPr="00851EC0">
        <w:rPr>
          <w:rFonts w:ascii="Times New Roman" w:hAnsi="Times New Roman" w:cs="Times New Roman"/>
          <w:sz w:val="24"/>
          <w:szCs w:val="24"/>
        </w:rPr>
        <w:t xml:space="preserve">. From </w:t>
      </w:r>
      <w:r w:rsidR="009B38C1" w:rsidRPr="00851EC0">
        <w:rPr>
          <w:rFonts w:ascii="Times New Roman" w:hAnsi="Times New Roman" w:cs="Times New Roman"/>
          <w:sz w:val="24"/>
          <w:szCs w:val="24"/>
        </w:rPr>
        <w:t xml:space="preserve">a </w:t>
      </w:r>
      <w:r w:rsidR="007E7517" w:rsidRPr="00851EC0">
        <w:rPr>
          <w:rFonts w:ascii="Times New Roman" w:hAnsi="Times New Roman" w:cs="Times New Roman"/>
          <w:noProof/>
          <w:sz w:val="24"/>
          <w:szCs w:val="24"/>
        </w:rPr>
        <w:t>business</w:t>
      </w:r>
      <w:r w:rsidR="007E7517" w:rsidRPr="00851EC0">
        <w:rPr>
          <w:rFonts w:ascii="Times New Roman" w:hAnsi="Times New Roman" w:cs="Times New Roman"/>
          <w:sz w:val="24"/>
          <w:szCs w:val="24"/>
        </w:rPr>
        <w:t xml:space="preserve"> perspective, ethics refers to business situations, decisions</w:t>
      </w:r>
      <w:r w:rsidR="009B38C1" w:rsidRPr="00851EC0">
        <w:rPr>
          <w:rFonts w:ascii="Times New Roman" w:hAnsi="Times New Roman" w:cs="Times New Roman"/>
          <w:sz w:val="24"/>
          <w:szCs w:val="24"/>
        </w:rPr>
        <w:t>,</w:t>
      </w:r>
      <w:r w:rsidR="007E7517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7E7517" w:rsidRPr="00851EC0">
        <w:rPr>
          <w:rFonts w:ascii="Times New Roman" w:hAnsi="Times New Roman" w:cs="Times New Roman"/>
          <w:noProof/>
          <w:sz w:val="24"/>
          <w:szCs w:val="24"/>
        </w:rPr>
        <w:t>and</w:t>
      </w:r>
      <w:r w:rsidR="007E7517" w:rsidRPr="00851EC0">
        <w:rPr>
          <w:rFonts w:ascii="Times New Roman" w:hAnsi="Times New Roman" w:cs="Times New Roman"/>
          <w:sz w:val="24"/>
          <w:szCs w:val="24"/>
        </w:rPr>
        <w:t xml:space="preserve"> activities that </w:t>
      </w:r>
      <w:r w:rsidR="00E10D92" w:rsidRPr="00851EC0">
        <w:rPr>
          <w:rFonts w:ascii="Times New Roman" w:hAnsi="Times New Roman" w:cs="Times New Roman"/>
          <w:sz w:val="24"/>
          <w:szCs w:val="24"/>
        </w:rPr>
        <w:t>determine</w:t>
      </w:r>
      <w:r w:rsidR="007E7517" w:rsidRPr="00851EC0">
        <w:rPr>
          <w:rFonts w:ascii="Times New Roman" w:hAnsi="Times New Roman" w:cs="Times New Roman"/>
          <w:sz w:val="24"/>
          <w:szCs w:val="24"/>
        </w:rPr>
        <w:t xml:space="preserve"> right or </w:t>
      </w:r>
      <w:r w:rsidR="007E7517" w:rsidRPr="00851EC0">
        <w:rPr>
          <w:rFonts w:ascii="Times New Roman" w:hAnsi="Times New Roman" w:cs="Times New Roman"/>
          <w:noProof/>
          <w:sz w:val="24"/>
          <w:szCs w:val="24"/>
        </w:rPr>
        <w:t>wrongdoing</w:t>
      </w:r>
      <w:r w:rsidR="00E10D92" w:rsidRPr="00851EC0">
        <w:rPr>
          <w:rFonts w:ascii="Times New Roman" w:hAnsi="Times New Roman" w:cs="Times New Roman"/>
          <w:sz w:val="24"/>
          <w:szCs w:val="24"/>
        </w:rPr>
        <w:t xml:space="preserve">. </w:t>
      </w:r>
      <w:r w:rsidR="00B0088E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2C29A3" w:rsidRPr="00851EC0">
        <w:rPr>
          <w:rFonts w:ascii="Times New Roman" w:hAnsi="Times New Roman" w:cs="Times New Roman"/>
          <w:sz w:val="24"/>
          <w:szCs w:val="24"/>
        </w:rPr>
        <w:t>T</w:t>
      </w:r>
      <w:r w:rsidR="00E10D92" w:rsidRPr="00851EC0">
        <w:rPr>
          <w:rFonts w:ascii="Times New Roman" w:hAnsi="Times New Roman" w:cs="Times New Roman"/>
          <w:sz w:val="24"/>
          <w:szCs w:val="24"/>
        </w:rPr>
        <w:t xml:space="preserve">herefore, </w:t>
      </w:r>
      <w:r w:rsidR="00E10D92" w:rsidRPr="00851EC0">
        <w:rPr>
          <w:rFonts w:ascii="Times New Roman" w:hAnsi="Times New Roman" w:cs="Times New Roman"/>
          <w:sz w:val="24"/>
          <w:szCs w:val="24"/>
        </w:rPr>
        <w:lastRenderedPageBreak/>
        <w:t xml:space="preserve">ethics in the business field </w:t>
      </w:r>
      <w:r w:rsidR="002C29A3" w:rsidRPr="00851EC0">
        <w:rPr>
          <w:rFonts w:ascii="Times New Roman" w:hAnsi="Times New Roman" w:cs="Times New Roman"/>
          <w:sz w:val="24"/>
          <w:szCs w:val="24"/>
        </w:rPr>
        <w:t xml:space="preserve">requires honest deeds </w:t>
      </w:r>
      <w:r w:rsidR="00B6227F" w:rsidRPr="00851EC0">
        <w:rPr>
          <w:rFonts w:ascii="Times New Roman" w:hAnsi="Times New Roman" w:cs="Times New Roman"/>
          <w:sz w:val="24"/>
          <w:szCs w:val="24"/>
        </w:rPr>
        <w:t xml:space="preserve">within an organization or outside an organization including the environment. </w:t>
      </w:r>
    </w:p>
    <w:p w:rsidR="00F6783D" w:rsidRPr="00851EC0" w:rsidRDefault="00F6783D" w:rsidP="008263E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51EC0">
        <w:rPr>
          <w:rFonts w:ascii="Times New Roman" w:hAnsi="Times New Roman" w:cs="Times New Roman"/>
          <w:sz w:val="24"/>
          <w:szCs w:val="24"/>
        </w:rPr>
        <w:t xml:space="preserve">The concept of business ethics </w:t>
      </w:r>
      <w:r w:rsidR="00830AE9" w:rsidRPr="00851EC0">
        <w:rPr>
          <w:rFonts w:ascii="Times New Roman" w:hAnsi="Times New Roman" w:cs="Times New Roman"/>
          <w:sz w:val="24"/>
          <w:szCs w:val="24"/>
        </w:rPr>
        <w:t xml:space="preserve">can be divided into various segments including fair competition, social responsibilities advertising, </w:t>
      </w:r>
      <w:r w:rsidR="00E73364" w:rsidRPr="00851EC0">
        <w:rPr>
          <w:rFonts w:ascii="Times New Roman" w:hAnsi="Times New Roman" w:cs="Times New Roman"/>
          <w:sz w:val="24"/>
          <w:szCs w:val="24"/>
        </w:rPr>
        <w:t xml:space="preserve">justice and fairness in handling employees, </w:t>
      </w:r>
      <w:r w:rsidR="00830AE9" w:rsidRPr="00851EC0">
        <w:rPr>
          <w:rFonts w:ascii="Times New Roman" w:hAnsi="Times New Roman" w:cs="Times New Roman"/>
          <w:sz w:val="24"/>
          <w:szCs w:val="24"/>
        </w:rPr>
        <w:t xml:space="preserve">consumer autonomy, society’s expectations, </w:t>
      </w:r>
      <w:r w:rsidR="009B38C1" w:rsidRPr="00851EC0">
        <w:rPr>
          <w:rFonts w:ascii="Times New Roman" w:hAnsi="Times New Roman" w:cs="Times New Roman"/>
          <w:sz w:val="24"/>
          <w:szCs w:val="24"/>
        </w:rPr>
        <w:t xml:space="preserve">the </w:t>
      </w:r>
      <w:r w:rsidR="00E73364" w:rsidRPr="00851EC0">
        <w:rPr>
          <w:rFonts w:ascii="Times New Roman" w:hAnsi="Times New Roman" w:cs="Times New Roman"/>
          <w:noProof/>
          <w:sz w:val="24"/>
          <w:szCs w:val="24"/>
        </w:rPr>
        <w:t>environmental</w:t>
      </w:r>
      <w:r w:rsidR="00CB2A4B" w:rsidRPr="00851EC0">
        <w:rPr>
          <w:rFonts w:ascii="Times New Roman" w:hAnsi="Times New Roman" w:cs="Times New Roman"/>
          <w:sz w:val="24"/>
          <w:szCs w:val="24"/>
        </w:rPr>
        <w:t xml:space="preserve"> footprint of a</w:t>
      </w:r>
      <w:r w:rsidR="00E73364" w:rsidRPr="00851EC0">
        <w:rPr>
          <w:rFonts w:ascii="Times New Roman" w:hAnsi="Times New Roman" w:cs="Times New Roman"/>
          <w:sz w:val="24"/>
          <w:szCs w:val="24"/>
        </w:rPr>
        <w:t xml:space="preserve">n organization, </w:t>
      </w:r>
      <w:r w:rsidR="00830AE9" w:rsidRPr="00851EC0">
        <w:rPr>
          <w:rFonts w:ascii="Times New Roman" w:hAnsi="Times New Roman" w:cs="Times New Roman"/>
          <w:sz w:val="24"/>
          <w:szCs w:val="24"/>
        </w:rPr>
        <w:t xml:space="preserve">corporate </w:t>
      </w:r>
      <w:r w:rsidR="00E73364" w:rsidRPr="00851EC0">
        <w:rPr>
          <w:rFonts w:ascii="Times New Roman" w:hAnsi="Times New Roman" w:cs="Times New Roman"/>
          <w:sz w:val="24"/>
          <w:szCs w:val="24"/>
        </w:rPr>
        <w:t>behavior</w:t>
      </w:r>
      <w:r w:rsidR="00830AE9" w:rsidRPr="00851EC0">
        <w:rPr>
          <w:rFonts w:ascii="Times New Roman" w:hAnsi="Times New Roman" w:cs="Times New Roman"/>
          <w:sz w:val="24"/>
          <w:szCs w:val="24"/>
        </w:rPr>
        <w:t xml:space="preserve"> in international markets among other aspects</w:t>
      </w:r>
      <w:r w:rsidR="00CB2A4B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hepard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hepard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okutch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1991)</w:t>
      </w:r>
      <w:r w:rsidR="00830AE9" w:rsidRPr="00851EC0">
        <w:rPr>
          <w:rFonts w:ascii="Times New Roman" w:hAnsi="Times New Roman" w:cs="Times New Roman"/>
          <w:sz w:val="24"/>
          <w:szCs w:val="24"/>
        </w:rPr>
        <w:t xml:space="preserve">. </w:t>
      </w:r>
      <w:r w:rsidR="00750F5D" w:rsidRPr="00851EC0">
        <w:rPr>
          <w:rFonts w:ascii="Times New Roman" w:hAnsi="Times New Roman" w:cs="Times New Roman"/>
          <w:sz w:val="24"/>
          <w:szCs w:val="24"/>
        </w:rPr>
        <w:t xml:space="preserve">From the various definition put forward by various authors, business ethics relates to the conduct of </w:t>
      </w:r>
      <w:r w:rsidR="00750F5D" w:rsidRPr="00851EC0">
        <w:rPr>
          <w:rFonts w:ascii="Times New Roman" w:hAnsi="Times New Roman" w:cs="Times New Roman"/>
          <w:noProof/>
          <w:sz w:val="24"/>
          <w:szCs w:val="24"/>
        </w:rPr>
        <w:t>business</w:t>
      </w:r>
      <w:r w:rsidR="00750F5D" w:rsidRPr="00851EC0">
        <w:rPr>
          <w:rFonts w:ascii="Times New Roman" w:hAnsi="Times New Roman" w:cs="Times New Roman"/>
          <w:sz w:val="24"/>
          <w:szCs w:val="24"/>
        </w:rPr>
        <w:t xml:space="preserve"> in decisions and activities to the stakeholders and the environment. </w:t>
      </w:r>
      <w:r w:rsidR="0023744B" w:rsidRPr="00851EC0">
        <w:rPr>
          <w:rFonts w:ascii="Times New Roman" w:hAnsi="Times New Roman" w:cs="Times New Roman"/>
          <w:sz w:val="24"/>
          <w:szCs w:val="24"/>
        </w:rPr>
        <w:t>Organizations</w:t>
      </w:r>
      <w:r w:rsidR="00750F5D" w:rsidRPr="00851EC0">
        <w:rPr>
          <w:rFonts w:ascii="Times New Roman" w:hAnsi="Times New Roman" w:cs="Times New Roman"/>
          <w:sz w:val="24"/>
          <w:szCs w:val="24"/>
        </w:rPr>
        <w:t xml:space="preserve"> are expected to operate within the ethically accepted boundaries </w:t>
      </w:r>
      <w:r w:rsidR="00E72E19" w:rsidRPr="00851EC0">
        <w:rPr>
          <w:rFonts w:ascii="Times New Roman" w:hAnsi="Times New Roman" w:cs="Times New Roman"/>
          <w:sz w:val="24"/>
          <w:szCs w:val="24"/>
        </w:rPr>
        <w:t>failure to which results to unethical practices and negative public image and perception concerning an organization</w:t>
      </w:r>
      <w:r w:rsidR="00111FAC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russeau</w:t>
      </w:r>
      <w:proofErr w:type="spellEnd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2)</w:t>
      </w:r>
      <w:r w:rsidR="00E72E19" w:rsidRPr="00851EC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3744B" w:rsidRPr="008263ED" w:rsidRDefault="0023744B" w:rsidP="008263E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63ED">
        <w:rPr>
          <w:rFonts w:ascii="Times New Roman" w:hAnsi="Times New Roman" w:cs="Times New Roman"/>
          <w:b/>
          <w:sz w:val="24"/>
          <w:szCs w:val="24"/>
        </w:rPr>
        <w:t>Ethical</w:t>
      </w:r>
      <w:r w:rsidR="008263ED" w:rsidRPr="008263ED">
        <w:rPr>
          <w:rFonts w:ascii="Times New Roman" w:hAnsi="Times New Roman" w:cs="Times New Roman"/>
          <w:b/>
          <w:sz w:val="24"/>
          <w:szCs w:val="24"/>
        </w:rPr>
        <w:t xml:space="preserve"> B</w:t>
      </w:r>
      <w:r w:rsidRPr="008263ED">
        <w:rPr>
          <w:rFonts w:ascii="Times New Roman" w:hAnsi="Times New Roman" w:cs="Times New Roman"/>
          <w:b/>
          <w:sz w:val="24"/>
          <w:szCs w:val="24"/>
        </w:rPr>
        <w:t>anking</w:t>
      </w:r>
    </w:p>
    <w:p w:rsidR="003D0AFE" w:rsidRPr="00851EC0" w:rsidRDefault="003D0AFE" w:rsidP="008263E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51EC0">
        <w:rPr>
          <w:rFonts w:ascii="Times New Roman" w:hAnsi="Times New Roman" w:cs="Times New Roman"/>
          <w:sz w:val="24"/>
          <w:szCs w:val="24"/>
        </w:rPr>
        <w:t xml:space="preserve">The concept of ethical banking </w:t>
      </w:r>
      <w:r w:rsidR="00DF1C4C" w:rsidRPr="00851EC0">
        <w:rPr>
          <w:rFonts w:ascii="Times New Roman" w:hAnsi="Times New Roman" w:cs="Times New Roman"/>
          <w:sz w:val="24"/>
          <w:szCs w:val="24"/>
        </w:rPr>
        <w:t>refers to the financial services that are aimed</w:t>
      </w:r>
      <w:r w:rsidRPr="00851EC0">
        <w:rPr>
          <w:rFonts w:ascii="Times New Roman" w:hAnsi="Times New Roman" w:cs="Times New Roman"/>
          <w:sz w:val="24"/>
          <w:szCs w:val="24"/>
        </w:rPr>
        <w:t xml:space="preserve"> at fostering equality and sustainable </w:t>
      </w:r>
      <w:r w:rsidR="00DF1C4C" w:rsidRPr="00851EC0">
        <w:rPr>
          <w:rFonts w:ascii="Times New Roman" w:hAnsi="Times New Roman" w:cs="Times New Roman"/>
          <w:sz w:val="24"/>
          <w:szCs w:val="24"/>
        </w:rPr>
        <w:t>development</w:t>
      </w:r>
      <w:r w:rsidR="00111FAC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russeau</w:t>
      </w:r>
      <w:proofErr w:type="spellEnd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2)</w:t>
      </w:r>
      <w:r w:rsidR="00DF1C4C" w:rsidRPr="00851EC0">
        <w:rPr>
          <w:rFonts w:ascii="Times New Roman" w:hAnsi="Times New Roman" w:cs="Times New Roman"/>
          <w:sz w:val="24"/>
          <w:szCs w:val="24"/>
        </w:rPr>
        <w:t xml:space="preserve">. </w:t>
      </w:r>
      <w:r w:rsidR="00AB55AB" w:rsidRPr="00851EC0">
        <w:rPr>
          <w:rFonts w:ascii="Times New Roman" w:hAnsi="Times New Roman" w:cs="Times New Roman"/>
          <w:sz w:val="24"/>
          <w:szCs w:val="24"/>
        </w:rPr>
        <w:t xml:space="preserve">Ethical banks are those banks that assess profit not only on financial terms but also in social terms. </w:t>
      </w:r>
      <w:r w:rsidR="0069094E" w:rsidRPr="00851EC0">
        <w:rPr>
          <w:rFonts w:ascii="Times New Roman" w:hAnsi="Times New Roman" w:cs="Times New Roman"/>
          <w:sz w:val="24"/>
          <w:szCs w:val="24"/>
        </w:rPr>
        <w:t xml:space="preserve">Ethical banking facilitates direct financing with the use of credit as well as venture capital that enables financial institutions to </w:t>
      </w:r>
      <w:r w:rsidR="00482C9C" w:rsidRPr="00851EC0">
        <w:rPr>
          <w:rFonts w:ascii="Times New Roman" w:hAnsi="Times New Roman" w:cs="Times New Roman"/>
          <w:sz w:val="24"/>
          <w:szCs w:val="24"/>
        </w:rPr>
        <w:t>meets the needs and expectations of the business owners, customers</w:t>
      </w:r>
      <w:r w:rsidR="009B38C1" w:rsidRPr="00851EC0">
        <w:rPr>
          <w:rFonts w:ascii="Times New Roman" w:hAnsi="Times New Roman" w:cs="Times New Roman"/>
          <w:sz w:val="24"/>
          <w:szCs w:val="24"/>
        </w:rPr>
        <w:t>,</w:t>
      </w:r>
      <w:r w:rsidR="00482C9C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482C9C" w:rsidRPr="00851EC0">
        <w:rPr>
          <w:rFonts w:ascii="Times New Roman" w:hAnsi="Times New Roman" w:cs="Times New Roman"/>
          <w:noProof/>
          <w:sz w:val="24"/>
          <w:szCs w:val="24"/>
        </w:rPr>
        <w:t>and</w:t>
      </w:r>
      <w:r w:rsidR="00482C9C" w:rsidRPr="00851EC0">
        <w:rPr>
          <w:rFonts w:ascii="Times New Roman" w:hAnsi="Times New Roman" w:cs="Times New Roman"/>
          <w:sz w:val="24"/>
          <w:szCs w:val="24"/>
        </w:rPr>
        <w:t xml:space="preserve"> institutions</w:t>
      </w:r>
      <w:r w:rsidR="00111FAC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etiniuc</w:t>
      </w:r>
      <w:proofErr w:type="spellEnd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uchian</w:t>
      </w:r>
      <w:proofErr w:type="spellEnd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4)</w:t>
      </w:r>
      <w:r w:rsidR="00482C9C" w:rsidRPr="00851EC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727F8" w:rsidRPr="00851EC0" w:rsidRDefault="00786E9C" w:rsidP="008263E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51EC0">
        <w:rPr>
          <w:rFonts w:ascii="Times New Roman" w:hAnsi="Times New Roman" w:cs="Times New Roman"/>
          <w:sz w:val="24"/>
          <w:szCs w:val="24"/>
        </w:rPr>
        <w:t>E</w:t>
      </w:r>
      <w:r w:rsidR="008727F8" w:rsidRPr="00851EC0">
        <w:rPr>
          <w:rFonts w:ascii="Times New Roman" w:hAnsi="Times New Roman" w:cs="Times New Roman"/>
          <w:sz w:val="24"/>
          <w:szCs w:val="24"/>
        </w:rPr>
        <w:t xml:space="preserve">thical issues that are commonly found in the banking sector include criminal action liquidation, </w:t>
      </w:r>
      <w:r w:rsidRPr="00851EC0">
        <w:rPr>
          <w:rFonts w:ascii="Times New Roman" w:hAnsi="Times New Roman" w:cs="Times New Roman"/>
          <w:sz w:val="24"/>
          <w:szCs w:val="24"/>
        </w:rPr>
        <w:t>fraud, corruption and bribery</w:t>
      </w:r>
      <w:r w:rsidR="00111FAC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etiniuc</w:t>
      </w:r>
      <w:proofErr w:type="spellEnd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uchian</w:t>
      </w:r>
      <w:proofErr w:type="spellEnd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4)</w:t>
      </w:r>
      <w:r w:rsidRPr="00851EC0">
        <w:rPr>
          <w:rFonts w:ascii="Times New Roman" w:hAnsi="Times New Roman" w:cs="Times New Roman"/>
          <w:sz w:val="24"/>
          <w:szCs w:val="24"/>
        </w:rPr>
        <w:t xml:space="preserve">. </w:t>
      </w:r>
      <w:r w:rsidR="009B38C1" w:rsidRPr="00851EC0">
        <w:rPr>
          <w:rFonts w:ascii="Times New Roman" w:hAnsi="Times New Roman" w:cs="Times New Roman"/>
          <w:noProof/>
          <w:sz w:val="24"/>
          <w:szCs w:val="24"/>
        </w:rPr>
        <w:t>The g</w:t>
      </w:r>
      <w:r w:rsidR="004D7EE7" w:rsidRPr="00851EC0">
        <w:rPr>
          <w:rFonts w:ascii="Times New Roman" w:hAnsi="Times New Roman" w:cs="Times New Roman"/>
          <w:noProof/>
          <w:sz w:val="24"/>
          <w:szCs w:val="24"/>
        </w:rPr>
        <w:t>ood</w:t>
      </w:r>
      <w:r w:rsidR="004D7EE7" w:rsidRPr="00851EC0">
        <w:rPr>
          <w:rFonts w:ascii="Times New Roman" w:hAnsi="Times New Roman" w:cs="Times New Roman"/>
          <w:sz w:val="24"/>
          <w:szCs w:val="24"/>
        </w:rPr>
        <w:t xml:space="preserve"> and efficient banking system is universally accepted as </w:t>
      </w:r>
      <w:r w:rsidR="009B38C1" w:rsidRPr="00851EC0">
        <w:rPr>
          <w:rFonts w:ascii="Times New Roman" w:hAnsi="Times New Roman" w:cs="Times New Roman"/>
          <w:sz w:val="24"/>
          <w:szCs w:val="24"/>
        </w:rPr>
        <w:t xml:space="preserve">a </w:t>
      </w:r>
      <w:r w:rsidR="004D7EE7" w:rsidRPr="00851EC0">
        <w:rPr>
          <w:rFonts w:ascii="Times New Roman" w:hAnsi="Times New Roman" w:cs="Times New Roman"/>
          <w:noProof/>
          <w:sz w:val="24"/>
          <w:szCs w:val="24"/>
        </w:rPr>
        <w:t>strategic</w:t>
      </w:r>
      <w:r w:rsidR="004D7EE7" w:rsidRPr="00851EC0">
        <w:rPr>
          <w:rFonts w:ascii="Times New Roman" w:hAnsi="Times New Roman" w:cs="Times New Roman"/>
          <w:sz w:val="24"/>
          <w:szCs w:val="24"/>
        </w:rPr>
        <w:t xml:space="preserve"> factor </w:t>
      </w:r>
      <w:r w:rsidR="009B38C1" w:rsidRPr="00851EC0">
        <w:rPr>
          <w:rFonts w:ascii="Times New Roman" w:hAnsi="Times New Roman" w:cs="Times New Roman"/>
          <w:noProof/>
          <w:sz w:val="24"/>
          <w:szCs w:val="24"/>
        </w:rPr>
        <w:t>in</w:t>
      </w:r>
      <w:r w:rsidR="004D7EE7" w:rsidRPr="00851EC0">
        <w:rPr>
          <w:rFonts w:ascii="Times New Roman" w:hAnsi="Times New Roman" w:cs="Times New Roman"/>
          <w:sz w:val="24"/>
          <w:szCs w:val="24"/>
        </w:rPr>
        <w:t xml:space="preserve"> facilitating economic growth and smooth running of the money market. </w:t>
      </w:r>
      <w:r w:rsidR="00642880" w:rsidRPr="00851EC0">
        <w:rPr>
          <w:rFonts w:ascii="Times New Roman" w:hAnsi="Times New Roman" w:cs="Times New Roman"/>
          <w:sz w:val="24"/>
          <w:szCs w:val="24"/>
        </w:rPr>
        <w:t>T</w:t>
      </w:r>
      <w:r w:rsidR="000B763D" w:rsidRPr="00851EC0">
        <w:rPr>
          <w:rFonts w:ascii="Times New Roman" w:hAnsi="Times New Roman" w:cs="Times New Roman"/>
          <w:sz w:val="24"/>
          <w:szCs w:val="24"/>
        </w:rPr>
        <w:t xml:space="preserve">herefore, the sector is highly regulated to prevent </w:t>
      </w:r>
      <w:r w:rsidR="003C6BAA" w:rsidRPr="00851EC0">
        <w:rPr>
          <w:rFonts w:ascii="Times New Roman" w:hAnsi="Times New Roman" w:cs="Times New Roman"/>
          <w:sz w:val="24"/>
          <w:szCs w:val="24"/>
        </w:rPr>
        <w:lastRenderedPageBreak/>
        <w:t>unethical</w:t>
      </w:r>
      <w:r w:rsidR="000B763D" w:rsidRPr="00851EC0">
        <w:rPr>
          <w:rFonts w:ascii="Times New Roman" w:hAnsi="Times New Roman" w:cs="Times New Roman"/>
          <w:sz w:val="24"/>
          <w:szCs w:val="24"/>
        </w:rPr>
        <w:t xml:space="preserve"> practices that </w:t>
      </w:r>
      <w:r w:rsidR="000B763D" w:rsidRPr="00851EC0">
        <w:rPr>
          <w:rFonts w:ascii="Times New Roman" w:hAnsi="Times New Roman" w:cs="Times New Roman"/>
          <w:noProof/>
          <w:sz w:val="24"/>
          <w:szCs w:val="24"/>
        </w:rPr>
        <w:t>result</w:t>
      </w:r>
      <w:r w:rsidR="000B763D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9B38C1" w:rsidRPr="00851EC0">
        <w:rPr>
          <w:rFonts w:ascii="Times New Roman" w:hAnsi="Times New Roman" w:cs="Times New Roman"/>
          <w:noProof/>
          <w:sz w:val="24"/>
          <w:szCs w:val="24"/>
        </w:rPr>
        <w:t>in</w:t>
      </w:r>
      <w:r w:rsidR="000B763D" w:rsidRPr="00851EC0">
        <w:rPr>
          <w:rFonts w:ascii="Times New Roman" w:hAnsi="Times New Roman" w:cs="Times New Roman"/>
          <w:sz w:val="24"/>
          <w:szCs w:val="24"/>
        </w:rPr>
        <w:t xml:space="preserve"> losses to both </w:t>
      </w:r>
      <w:r w:rsidR="003C6BAA" w:rsidRPr="00851EC0">
        <w:rPr>
          <w:rFonts w:ascii="Times New Roman" w:hAnsi="Times New Roman" w:cs="Times New Roman"/>
          <w:sz w:val="24"/>
          <w:szCs w:val="24"/>
        </w:rPr>
        <w:t>banks</w:t>
      </w:r>
      <w:r w:rsidR="000B763D" w:rsidRPr="00851EC0">
        <w:rPr>
          <w:rFonts w:ascii="Times New Roman" w:hAnsi="Times New Roman" w:cs="Times New Roman"/>
          <w:sz w:val="24"/>
          <w:szCs w:val="24"/>
        </w:rPr>
        <w:t xml:space="preserve"> and c</w:t>
      </w:r>
      <w:r w:rsidR="003C6BAA" w:rsidRPr="00851EC0">
        <w:rPr>
          <w:rFonts w:ascii="Times New Roman" w:hAnsi="Times New Roman" w:cs="Times New Roman"/>
          <w:sz w:val="24"/>
          <w:szCs w:val="24"/>
        </w:rPr>
        <w:t xml:space="preserve">ustomers. </w:t>
      </w:r>
      <w:r w:rsidR="00642880" w:rsidRPr="00851EC0">
        <w:rPr>
          <w:rFonts w:ascii="Times New Roman" w:hAnsi="Times New Roman" w:cs="Times New Roman"/>
          <w:sz w:val="24"/>
          <w:szCs w:val="24"/>
        </w:rPr>
        <w:t>Besides</w:t>
      </w:r>
      <w:r w:rsidR="003C6BAA" w:rsidRPr="00851EC0">
        <w:rPr>
          <w:rFonts w:ascii="Times New Roman" w:hAnsi="Times New Roman" w:cs="Times New Roman"/>
          <w:sz w:val="24"/>
          <w:szCs w:val="24"/>
        </w:rPr>
        <w:t xml:space="preserve">, </w:t>
      </w:r>
      <w:r w:rsidR="00642880" w:rsidRPr="00851EC0">
        <w:rPr>
          <w:rFonts w:ascii="Times New Roman" w:hAnsi="Times New Roman" w:cs="Times New Roman"/>
          <w:sz w:val="24"/>
          <w:szCs w:val="24"/>
        </w:rPr>
        <w:t>unethical practices within the banking industry retard</w:t>
      </w:r>
      <w:r w:rsidR="003C6BAA" w:rsidRPr="00851EC0">
        <w:rPr>
          <w:rFonts w:ascii="Times New Roman" w:hAnsi="Times New Roman" w:cs="Times New Roman"/>
          <w:sz w:val="24"/>
          <w:szCs w:val="24"/>
        </w:rPr>
        <w:t xml:space="preserve"> economic development by reducing money </w:t>
      </w:r>
      <w:r w:rsidR="003C6BAA" w:rsidRPr="00851EC0">
        <w:rPr>
          <w:rFonts w:ascii="Times New Roman" w:hAnsi="Times New Roman" w:cs="Times New Roman"/>
          <w:noProof/>
          <w:sz w:val="24"/>
          <w:szCs w:val="24"/>
        </w:rPr>
        <w:t>availab</w:t>
      </w:r>
      <w:r w:rsidR="009B38C1" w:rsidRPr="00851EC0">
        <w:rPr>
          <w:rFonts w:ascii="Times New Roman" w:hAnsi="Times New Roman" w:cs="Times New Roman"/>
          <w:noProof/>
          <w:sz w:val="24"/>
          <w:szCs w:val="24"/>
        </w:rPr>
        <w:t>le</w:t>
      </w:r>
      <w:r w:rsidR="003C6BAA" w:rsidRPr="00851EC0">
        <w:rPr>
          <w:rFonts w:ascii="Times New Roman" w:hAnsi="Times New Roman" w:cs="Times New Roman"/>
          <w:sz w:val="24"/>
          <w:szCs w:val="24"/>
        </w:rPr>
        <w:t xml:space="preserve"> to consumers that can be directed to </w:t>
      </w:r>
      <w:r w:rsidR="009B38C1" w:rsidRPr="00851EC0">
        <w:rPr>
          <w:rFonts w:ascii="Times New Roman" w:hAnsi="Times New Roman" w:cs="Times New Roman"/>
          <w:sz w:val="24"/>
          <w:szCs w:val="24"/>
        </w:rPr>
        <w:t xml:space="preserve">the </w:t>
      </w:r>
      <w:r w:rsidR="003C6BAA" w:rsidRPr="00851EC0">
        <w:rPr>
          <w:rFonts w:ascii="Times New Roman" w:hAnsi="Times New Roman" w:cs="Times New Roman"/>
          <w:noProof/>
          <w:sz w:val="24"/>
          <w:szCs w:val="24"/>
        </w:rPr>
        <w:t>development</w:t>
      </w:r>
      <w:r w:rsidR="003C6BAA" w:rsidRPr="00851EC0">
        <w:rPr>
          <w:rFonts w:ascii="Times New Roman" w:hAnsi="Times New Roman" w:cs="Times New Roman"/>
          <w:sz w:val="24"/>
          <w:szCs w:val="24"/>
        </w:rPr>
        <w:t xml:space="preserve"> of an economy</w:t>
      </w:r>
      <w:r w:rsidR="00111FAC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etiniuc</w:t>
      </w:r>
      <w:proofErr w:type="spellEnd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uchian</w:t>
      </w:r>
      <w:proofErr w:type="spellEnd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4)</w:t>
      </w:r>
      <w:r w:rsidR="003C6BAA" w:rsidRPr="00851EC0">
        <w:rPr>
          <w:rFonts w:ascii="Times New Roman" w:hAnsi="Times New Roman" w:cs="Times New Roman"/>
          <w:sz w:val="24"/>
          <w:szCs w:val="24"/>
        </w:rPr>
        <w:t xml:space="preserve">. </w:t>
      </w:r>
      <w:r w:rsidR="00115F96" w:rsidRPr="00851EC0">
        <w:rPr>
          <w:rFonts w:ascii="Times New Roman" w:hAnsi="Times New Roman" w:cs="Times New Roman"/>
          <w:sz w:val="24"/>
          <w:szCs w:val="24"/>
        </w:rPr>
        <w:t xml:space="preserve">For instance, Punjab National Bank, an Indian bank engaged in unethical practices through fraud. In the last </w:t>
      </w:r>
      <w:r w:rsidR="001A70A1" w:rsidRPr="00851EC0">
        <w:rPr>
          <w:rFonts w:ascii="Times New Roman" w:hAnsi="Times New Roman" w:cs="Times New Roman"/>
          <w:sz w:val="24"/>
          <w:szCs w:val="24"/>
        </w:rPr>
        <w:t>five years, the bank has lost Rs227 billion through fraud</w:t>
      </w:r>
      <w:r w:rsidR="00CB2A4B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ayathri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ngaiyarkarasi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8)</w:t>
      </w:r>
      <w:r w:rsidR="001A70A1" w:rsidRPr="00851EC0">
        <w:rPr>
          <w:rFonts w:ascii="Times New Roman" w:hAnsi="Times New Roman" w:cs="Times New Roman"/>
          <w:sz w:val="24"/>
          <w:szCs w:val="24"/>
        </w:rPr>
        <w:t xml:space="preserve">. The fraud raised concerns on the banks’ internal safety of operations and thus, raising the question </w:t>
      </w:r>
      <w:r w:rsidR="001A70A1" w:rsidRPr="00851EC0">
        <w:rPr>
          <w:rFonts w:ascii="Times New Roman" w:hAnsi="Times New Roman" w:cs="Times New Roman"/>
          <w:noProof/>
          <w:sz w:val="24"/>
          <w:szCs w:val="24"/>
        </w:rPr>
        <w:t>o</w:t>
      </w:r>
      <w:r w:rsidR="009B38C1" w:rsidRPr="00851EC0">
        <w:rPr>
          <w:rFonts w:ascii="Times New Roman" w:hAnsi="Times New Roman" w:cs="Times New Roman"/>
          <w:noProof/>
          <w:sz w:val="24"/>
          <w:szCs w:val="24"/>
        </w:rPr>
        <w:t>f</w:t>
      </w:r>
      <w:r w:rsidR="001A70A1" w:rsidRPr="00851EC0">
        <w:rPr>
          <w:rFonts w:ascii="Times New Roman" w:hAnsi="Times New Roman" w:cs="Times New Roman"/>
          <w:sz w:val="24"/>
          <w:szCs w:val="24"/>
        </w:rPr>
        <w:t xml:space="preserve"> whether business ethics are </w:t>
      </w:r>
      <w:r w:rsidR="009B38C1" w:rsidRPr="00851EC0">
        <w:rPr>
          <w:rFonts w:ascii="Times New Roman" w:hAnsi="Times New Roman" w:cs="Times New Roman"/>
          <w:sz w:val="24"/>
          <w:szCs w:val="24"/>
        </w:rPr>
        <w:t xml:space="preserve">an </w:t>
      </w:r>
      <w:r w:rsidR="001A70A1" w:rsidRPr="00851EC0">
        <w:rPr>
          <w:rFonts w:ascii="Times New Roman" w:hAnsi="Times New Roman" w:cs="Times New Roman"/>
          <w:noProof/>
          <w:sz w:val="24"/>
          <w:szCs w:val="24"/>
        </w:rPr>
        <w:t>oxymoron</w:t>
      </w:r>
      <w:r w:rsidR="001A70A1" w:rsidRPr="00851EC0">
        <w:rPr>
          <w:rFonts w:ascii="Times New Roman" w:hAnsi="Times New Roman" w:cs="Times New Roman"/>
          <w:sz w:val="24"/>
          <w:szCs w:val="24"/>
        </w:rPr>
        <w:t>. Over the years, fraud has not been detected at Punjab National Bank implying the presence of insider intervention in concealing fraud</w:t>
      </w:r>
      <w:r w:rsidR="00CB2A4B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ayathri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ngaiyarkarasi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8)</w:t>
      </w:r>
      <w:r w:rsidR="001A70A1" w:rsidRPr="00851EC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42880" w:rsidRPr="00851EC0" w:rsidRDefault="00642880" w:rsidP="008263E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51EC0">
        <w:rPr>
          <w:rFonts w:ascii="Times New Roman" w:hAnsi="Times New Roman" w:cs="Times New Roman"/>
          <w:sz w:val="24"/>
          <w:szCs w:val="24"/>
        </w:rPr>
        <w:t xml:space="preserve">Despite the strong regulations in the banking industry that governs the conduct of the </w:t>
      </w:r>
      <w:r w:rsidR="00292E56" w:rsidRPr="00851EC0">
        <w:rPr>
          <w:rFonts w:ascii="Times New Roman" w:hAnsi="Times New Roman" w:cs="Times New Roman"/>
          <w:sz w:val="24"/>
          <w:szCs w:val="24"/>
        </w:rPr>
        <w:t>banks;</w:t>
      </w:r>
      <w:r w:rsidRPr="00851EC0">
        <w:rPr>
          <w:rFonts w:ascii="Times New Roman" w:hAnsi="Times New Roman" w:cs="Times New Roman"/>
          <w:sz w:val="24"/>
          <w:szCs w:val="24"/>
        </w:rPr>
        <w:t xml:space="preserve"> unethical practices </w:t>
      </w:r>
      <w:r w:rsidR="00292E56" w:rsidRPr="00851EC0">
        <w:rPr>
          <w:rFonts w:ascii="Times New Roman" w:hAnsi="Times New Roman" w:cs="Times New Roman"/>
          <w:sz w:val="24"/>
          <w:szCs w:val="24"/>
        </w:rPr>
        <w:t xml:space="preserve">such as fraud </w:t>
      </w:r>
      <w:r w:rsidRPr="00851EC0">
        <w:rPr>
          <w:rFonts w:ascii="Times New Roman" w:hAnsi="Times New Roman" w:cs="Times New Roman"/>
          <w:sz w:val="24"/>
          <w:szCs w:val="24"/>
        </w:rPr>
        <w:t xml:space="preserve">still prevail in the contemporary business world. </w:t>
      </w:r>
      <w:r w:rsidR="00292E56" w:rsidRPr="00851EC0">
        <w:rPr>
          <w:rFonts w:ascii="Times New Roman" w:hAnsi="Times New Roman" w:cs="Times New Roman"/>
          <w:sz w:val="24"/>
          <w:szCs w:val="24"/>
        </w:rPr>
        <w:t xml:space="preserve">Major causes of frauds </w:t>
      </w:r>
      <w:r w:rsidR="004A0329" w:rsidRPr="00851EC0">
        <w:rPr>
          <w:rFonts w:ascii="Times New Roman" w:hAnsi="Times New Roman" w:cs="Times New Roman"/>
          <w:sz w:val="24"/>
          <w:szCs w:val="24"/>
        </w:rPr>
        <w:t>in the sector include siphoning and diversion of funds, overvaluation of collaterals,</w:t>
      </w:r>
      <w:r w:rsidR="00AC2F2E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6D0289" w:rsidRPr="00851EC0">
        <w:rPr>
          <w:rFonts w:ascii="Times New Roman" w:hAnsi="Times New Roman" w:cs="Times New Roman"/>
          <w:sz w:val="24"/>
          <w:szCs w:val="24"/>
        </w:rPr>
        <w:t>and absence</w:t>
      </w:r>
      <w:r w:rsidR="004A0329" w:rsidRPr="00851EC0">
        <w:rPr>
          <w:rFonts w:ascii="Times New Roman" w:hAnsi="Times New Roman" w:cs="Times New Roman"/>
          <w:sz w:val="24"/>
          <w:szCs w:val="24"/>
        </w:rPr>
        <w:t xml:space="preserve"> of documentation </w:t>
      </w:r>
      <w:r w:rsidR="00AC2F2E" w:rsidRPr="00851EC0">
        <w:rPr>
          <w:rFonts w:ascii="Times New Roman" w:hAnsi="Times New Roman" w:cs="Times New Roman"/>
          <w:sz w:val="24"/>
          <w:szCs w:val="24"/>
        </w:rPr>
        <w:t>among other unethical practices</w:t>
      </w:r>
      <w:r w:rsidR="00CB2A4B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ayathri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ngaiyarkarasi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8)</w:t>
      </w:r>
      <w:r w:rsidR="00AC2F2E" w:rsidRPr="00851EC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3744B" w:rsidRPr="008263ED" w:rsidRDefault="0023744B" w:rsidP="008263E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63ED">
        <w:rPr>
          <w:rFonts w:ascii="Times New Roman" w:hAnsi="Times New Roman" w:cs="Times New Roman"/>
          <w:b/>
          <w:sz w:val="24"/>
          <w:szCs w:val="24"/>
        </w:rPr>
        <w:t xml:space="preserve">Business </w:t>
      </w:r>
      <w:r w:rsidR="008263ED" w:rsidRPr="008263ED">
        <w:rPr>
          <w:rFonts w:ascii="Times New Roman" w:hAnsi="Times New Roman" w:cs="Times New Roman"/>
          <w:b/>
          <w:sz w:val="24"/>
          <w:szCs w:val="24"/>
        </w:rPr>
        <w:t>Ethics Strategy in the Banking Sector</w:t>
      </w:r>
    </w:p>
    <w:p w:rsidR="00BF2F7E" w:rsidRPr="00851EC0" w:rsidRDefault="00BE6304" w:rsidP="008263E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51EC0">
        <w:rPr>
          <w:rFonts w:ascii="Times New Roman" w:hAnsi="Times New Roman" w:cs="Times New Roman"/>
          <w:sz w:val="24"/>
          <w:szCs w:val="24"/>
        </w:rPr>
        <w:t xml:space="preserve">Ethics is </w:t>
      </w:r>
      <w:r w:rsidR="00E928EB" w:rsidRPr="00851EC0">
        <w:rPr>
          <w:rFonts w:ascii="Times New Roman" w:hAnsi="Times New Roman" w:cs="Times New Roman"/>
          <w:sz w:val="24"/>
          <w:szCs w:val="24"/>
        </w:rPr>
        <w:t xml:space="preserve">considered to play a crucial role in the banking sector. </w:t>
      </w:r>
      <w:r w:rsidR="006D0289" w:rsidRPr="00851EC0">
        <w:rPr>
          <w:rFonts w:ascii="Times New Roman" w:hAnsi="Times New Roman" w:cs="Times New Roman"/>
          <w:sz w:val="24"/>
          <w:szCs w:val="24"/>
        </w:rPr>
        <w:t>This</w:t>
      </w:r>
      <w:r w:rsidR="00E928EB" w:rsidRPr="00851EC0">
        <w:rPr>
          <w:rFonts w:ascii="Times New Roman" w:hAnsi="Times New Roman" w:cs="Times New Roman"/>
          <w:sz w:val="24"/>
          <w:szCs w:val="24"/>
        </w:rPr>
        <w:t xml:space="preserve"> is attributable to the high level of trust requirement among the customers and thus, </w:t>
      </w:r>
      <w:r w:rsidR="006D0289" w:rsidRPr="00851EC0">
        <w:rPr>
          <w:rFonts w:ascii="Times New Roman" w:hAnsi="Times New Roman" w:cs="Times New Roman"/>
          <w:sz w:val="24"/>
          <w:szCs w:val="24"/>
        </w:rPr>
        <w:t>an organization becomes</w:t>
      </w:r>
      <w:r w:rsidR="00E928EB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6D0289" w:rsidRPr="00851EC0">
        <w:rPr>
          <w:rFonts w:ascii="Times New Roman" w:hAnsi="Times New Roman" w:cs="Times New Roman"/>
          <w:sz w:val="24"/>
          <w:szCs w:val="24"/>
        </w:rPr>
        <w:t>adversely</w:t>
      </w:r>
      <w:r w:rsidR="00E928EB" w:rsidRPr="00851EC0">
        <w:rPr>
          <w:rFonts w:ascii="Times New Roman" w:hAnsi="Times New Roman" w:cs="Times New Roman"/>
          <w:sz w:val="24"/>
          <w:szCs w:val="24"/>
        </w:rPr>
        <w:t xml:space="preserve"> affected on reputation upon </w:t>
      </w:r>
      <w:r w:rsidR="006D0289" w:rsidRPr="00851EC0">
        <w:rPr>
          <w:rFonts w:ascii="Times New Roman" w:hAnsi="Times New Roman" w:cs="Times New Roman"/>
          <w:sz w:val="24"/>
          <w:szCs w:val="24"/>
        </w:rPr>
        <w:t>conducting</w:t>
      </w:r>
      <w:r w:rsidR="00E928EB" w:rsidRPr="00851EC0">
        <w:rPr>
          <w:rFonts w:ascii="Times New Roman" w:hAnsi="Times New Roman" w:cs="Times New Roman"/>
          <w:sz w:val="24"/>
          <w:szCs w:val="24"/>
        </w:rPr>
        <w:t xml:space="preserve"> unethical practices</w:t>
      </w:r>
      <w:r w:rsidR="000C06B7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0C06B7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Weiss, 2014)</w:t>
      </w:r>
      <w:r w:rsidR="00E928EB" w:rsidRPr="00851EC0">
        <w:rPr>
          <w:rFonts w:ascii="Times New Roman" w:hAnsi="Times New Roman" w:cs="Times New Roman"/>
          <w:sz w:val="24"/>
          <w:szCs w:val="24"/>
        </w:rPr>
        <w:t xml:space="preserve">. </w:t>
      </w:r>
      <w:r w:rsidR="006D0289" w:rsidRPr="00851EC0">
        <w:rPr>
          <w:rFonts w:ascii="Times New Roman" w:hAnsi="Times New Roman" w:cs="Times New Roman"/>
          <w:sz w:val="24"/>
          <w:szCs w:val="24"/>
        </w:rPr>
        <w:t xml:space="preserve">Besides, a bank acts as an intermediary between the creditors and the </w:t>
      </w:r>
      <w:r w:rsidR="00BF2F7E" w:rsidRPr="00851EC0">
        <w:rPr>
          <w:rFonts w:ascii="Times New Roman" w:hAnsi="Times New Roman" w:cs="Times New Roman"/>
          <w:sz w:val="24"/>
          <w:szCs w:val="24"/>
        </w:rPr>
        <w:t>depositors, a sensitive relationship where ethical practices are highly required</w:t>
      </w:r>
      <w:r w:rsidR="00CB2A4B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ayathri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ngaiyarkarasi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8)</w:t>
      </w:r>
      <w:r w:rsidR="00BF2F7E" w:rsidRPr="00851EC0">
        <w:rPr>
          <w:rFonts w:ascii="Times New Roman" w:hAnsi="Times New Roman" w:cs="Times New Roman"/>
          <w:sz w:val="24"/>
          <w:szCs w:val="24"/>
        </w:rPr>
        <w:t xml:space="preserve">. A bank’s reputation is manifested in ethical practices such as integrity, honesty, accountability, social </w:t>
      </w:r>
      <w:r w:rsidR="00BF2F7E" w:rsidRPr="00851EC0">
        <w:rPr>
          <w:rFonts w:ascii="Times New Roman" w:hAnsi="Times New Roman" w:cs="Times New Roman"/>
          <w:sz w:val="24"/>
          <w:szCs w:val="24"/>
        </w:rPr>
        <w:lastRenderedPageBreak/>
        <w:t>responsibility</w:t>
      </w:r>
      <w:r w:rsidR="009B38C1" w:rsidRPr="00851EC0">
        <w:rPr>
          <w:rFonts w:ascii="Times New Roman" w:hAnsi="Times New Roman" w:cs="Times New Roman"/>
          <w:sz w:val="24"/>
          <w:szCs w:val="24"/>
        </w:rPr>
        <w:t>,</w:t>
      </w:r>
      <w:r w:rsidR="00BF2F7E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AB4C9B" w:rsidRPr="00851EC0">
        <w:rPr>
          <w:rFonts w:ascii="Times New Roman" w:hAnsi="Times New Roman" w:cs="Times New Roman"/>
          <w:noProof/>
          <w:sz w:val="24"/>
          <w:szCs w:val="24"/>
        </w:rPr>
        <w:t>and</w:t>
      </w:r>
      <w:r w:rsidR="00AB4C9B" w:rsidRPr="00851EC0">
        <w:rPr>
          <w:rFonts w:ascii="Times New Roman" w:hAnsi="Times New Roman" w:cs="Times New Roman"/>
          <w:sz w:val="24"/>
          <w:szCs w:val="24"/>
        </w:rPr>
        <w:t xml:space="preserve"> compliance. </w:t>
      </w:r>
      <w:r w:rsidR="00057B1F" w:rsidRPr="00851EC0">
        <w:rPr>
          <w:rFonts w:ascii="Times New Roman" w:hAnsi="Times New Roman" w:cs="Times New Roman"/>
          <w:sz w:val="24"/>
          <w:szCs w:val="24"/>
        </w:rPr>
        <w:t xml:space="preserve">Customers and creditors value these ethical practices and thus, become loyal to organizations that demonstrate </w:t>
      </w:r>
      <w:r w:rsidR="00057B1F" w:rsidRPr="00851EC0">
        <w:rPr>
          <w:rFonts w:ascii="Times New Roman" w:hAnsi="Times New Roman" w:cs="Times New Roman"/>
          <w:noProof/>
          <w:sz w:val="24"/>
          <w:szCs w:val="24"/>
        </w:rPr>
        <w:t>ethical</w:t>
      </w:r>
      <w:r w:rsidR="00057B1F" w:rsidRPr="00851EC0">
        <w:rPr>
          <w:rFonts w:ascii="Times New Roman" w:hAnsi="Times New Roman" w:cs="Times New Roman"/>
          <w:sz w:val="24"/>
          <w:szCs w:val="24"/>
        </w:rPr>
        <w:t xml:space="preserve"> values</w:t>
      </w:r>
      <w:r w:rsidR="00CB2A4B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limsza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4)</w:t>
      </w:r>
      <w:r w:rsidR="00057B1F" w:rsidRPr="00851EC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57B1F" w:rsidRPr="00851EC0" w:rsidRDefault="00057B1F" w:rsidP="008263E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51EC0">
        <w:rPr>
          <w:rFonts w:ascii="Times New Roman" w:hAnsi="Times New Roman" w:cs="Times New Roman"/>
          <w:sz w:val="24"/>
          <w:szCs w:val="24"/>
        </w:rPr>
        <w:t xml:space="preserve">On the contrary, </w:t>
      </w:r>
      <w:r w:rsidR="000F1CD0" w:rsidRPr="00851EC0">
        <w:rPr>
          <w:rFonts w:ascii="Times New Roman" w:hAnsi="Times New Roman" w:cs="Times New Roman"/>
          <w:sz w:val="24"/>
          <w:szCs w:val="24"/>
        </w:rPr>
        <w:t>bride acceptance in return for a loan, deceiving customers, and lending to connected customers are considered as unethical in the banking sector</w:t>
      </w:r>
      <w:r w:rsidR="00111FAC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etiniuc</w:t>
      </w:r>
      <w:proofErr w:type="spellEnd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uchian</w:t>
      </w:r>
      <w:proofErr w:type="spellEnd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4)</w:t>
      </w:r>
      <w:r w:rsidR="000F1CD0" w:rsidRPr="00851EC0">
        <w:rPr>
          <w:rFonts w:ascii="Times New Roman" w:hAnsi="Times New Roman" w:cs="Times New Roman"/>
          <w:sz w:val="24"/>
          <w:szCs w:val="24"/>
        </w:rPr>
        <w:t xml:space="preserve">. </w:t>
      </w:r>
      <w:r w:rsidR="00781228" w:rsidRPr="00851EC0">
        <w:rPr>
          <w:rFonts w:ascii="Times New Roman" w:hAnsi="Times New Roman" w:cs="Times New Roman"/>
          <w:sz w:val="24"/>
          <w:szCs w:val="24"/>
        </w:rPr>
        <w:t>However, a customer may not be in</w:t>
      </w:r>
      <w:r w:rsidR="009D158F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781228" w:rsidRPr="00851EC0">
        <w:rPr>
          <w:rFonts w:ascii="Times New Roman" w:hAnsi="Times New Roman" w:cs="Times New Roman"/>
          <w:sz w:val="24"/>
          <w:szCs w:val="24"/>
        </w:rPr>
        <w:t xml:space="preserve">a position to establish unethical practices in a bank. However, the presence of transparency and </w:t>
      </w:r>
      <w:r w:rsidR="009D158F" w:rsidRPr="00851EC0">
        <w:rPr>
          <w:rFonts w:ascii="Times New Roman" w:hAnsi="Times New Roman" w:cs="Times New Roman"/>
          <w:sz w:val="24"/>
          <w:szCs w:val="24"/>
        </w:rPr>
        <w:t xml:space="preserve">honesty meets the expectation of customers and creditors and facilitate </w:t>
      </w:r>
      <w:r w:rsidR="009B38C1" w:rsidRPr="00851EC0">
        <w:rPr>
          <w:rFonts w:ascii="Times New Roman" w:hAnsi="Times New Roman" w:cs="Times New Roman"/>
          <w:sz w:val="24"/>
          <w:szCs w:val="24"/>
        </w:rPr>
        <w:t xml:space="preserve">the </w:t>
      </w:r>
      <w:r w:rsidR="009D158F" w:rsidRPr="00851EC0">
        <w:rPr>
          <w:rFonts w:ascii="Times New Roman" w:hAnsi="Times New Roman" w:cs="Times New Roman"/>
          <w:noProof/>
          <w:sz w:val="24"/>
          <w:szCs w:val="24"/>
        </w:rPr>
        <w:t>smooth</w:t>
      </w:r>
      <w:r w:rsidR="009D158F" w:rsidRPr="00851EC0">
        <w:rPr>
          <w:rFonts w:ascii="Times New Roman" w:hAnsi="Times New Roman" w:cs="Times New Roman"/>
          <w:sz w:val="24"/>
          <w:szCs w:val="24"/>
        </w:rPr>
        <w:t xml:space="preserve"> running of companies in the banking sector. </w:t>
      </w:r>
    </w:p>
    <w:p w:rsidR="00C203F3" w:rsidRPr="00851EC0" w:rsidRDefault="004612B2" w:rsidP="008263E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51EC0">
        <w:rPr>
          <w:rFonts w:ascii="Times New Roman" w:hAnsi="Times New Roman" w:cs="Times New Roman"/>
          <w:sz w:val="24"/>
          <w:szCs w:val="24"/>
        </w:rPr>
        <w:t xml:space="preserve">Besides the </w:t>
      </w:r>
      <w:r w:rsidR="004C71C6" w:rsidRPr="00851EC0">
        <w:rPr>
          <w:rFonts w:ascii="Times New Roman" w:hAnsi="Times New Roman" w:cs="Times New Roman"/>
          <w:sz w:val="24"/>
          <w:szCs w:val="24"/>
        </w:rPr>
        <w:t>regulations</w:t>
      </w:r>
      <w:r w:rsidRPr="00851EC0">
        <w:rPr>
          <w:rFonts w:ascii="Times New Roman" w:hAnsi="Times New Roman" w:cs="Times New Roman"/>
          <w:sz w:val="24"/>
          <w:szCs w:val="24"/>
        </w:rPr>
        <w:t xml:space="preserve"> set by governments and treasury to prevent unethical business practices, banks have </w:t>
      </w:r>
      <w:r w:rsidR="009B38C1" w:rsidRPr="00851EC0">
        <w:rPr>
          <w:rFonts w:ascii="Times New Roman" w:hAnsi="Times New Roman" w:cs="Times New Roman"/>
          <w:sz w:val="24"/>
          <w:szCs w:val="24"/>
        </w:rPr>
        <w:t xml:space="preserve">a </w:t>
      </w:r>
      <w:r w:rsidRPr="00851EC0">
        <w:rPr>
          <w:rFonts w:ascii="Times New Roman" w:hAnsi="Times New Roman" w:cs="Times New Roman"/>
          <w:noProof/>
          <w:sz w:val="24"/>
          <w:szCs w:val="24"/>
        </w:rPr>
        <w:t>code</w:t>
      </w:r>
      <w:r w:rsidRPr="00851EC0">
        <w:rPr>
          <w:rFonts w:ascii="Times New Roman" w:hAnsi="Times New Roman" w:cs="Times New Roman"/>
          <w:sz w:val="24"/>
          <w:szCs w:val="24"/>
        </w:rPr>
        <w:t xml:space="preserve"> of ethical conduct that regulates the employees as well as the top executives of a bank</w:t>
      </w:r>
      <w:r w:rsidR="00CB2A4B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ayathri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ngaiyarkarasi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8)</w:t>
      </w:r>
      <w:r w:rsidRPr="00851EC0">
        <w:rPr>
          <w:rFonts w:ascii="Times New Roman" w:hAnsi="Times New Roman" w:cs="Times New Roman"/>
          <w:sz w:val="24"/>
          <w:szCs w:val="24"/>
        </w:rPr>
        <w:t xml:space="preserve">. Further, regular </w:t>
      </w:r>
      <w:r w:rsidR="004C71C6" w:rsidRPr="00851EC0">
        <w:rPr>
          <w:rFonts w:ascii="Times New Roman" w:hAnsi="Times New Roman" w:cs="Times New Roman"/>
          <w:sz w:val="24"/>
          <w:szCs w:val="24"/>
        </w:rPr>
        <w:t>audits</w:t>
      </w:r>
      <w:r w:rsidRPr="00851EC0">
        <w:rPr>
          <w:rFonts w:ascii="Times New Roman" w:hAnsi="Times New Roman" w:cs="Times New Roman"/>
          <w:sz w:val="24"/>
          <w:szCs w:val="24"/>
        </w:rPr>
        <w:t xml:space="preserve"> are </w:t>
      </w:r>
      <w:r w:rsidR="004C71C6" w:rsidRPr="00851EC0">
        <w:rPr>
          <w:rFonts w:ascii="Times New Roman" w:hAnsi="Times New Roman" w:cs="Times New Roman"/>
          <w:sz w:val="24"/>
          <w:szCs w:val="24"/>
        </w:rPr>
        <w:t>conducted</w:t>
      </w:r>
      <w:r w:rsidRPr="00851EC0">
        <w:rPr>
          <w:rFonts w:ascii="Times New Roman" w:hAnsi="Times New Roman" w:cs="Times New Roman"/>
          <w:sz w:val="24"/>
          <w:szCs w:val="24"/>
        </w:rPr>
        <w:t xml:space="preserve"> to establish unethical </w:t>
      </w:r>
      <w:r w:rsidR="004C71C6" w:rsidRPr="00851EC0">
        <w:rPr>
          <w:rFonts w:ascii="Times New Roman" w:hAnsi="Times New Roman" w:cs="Times New Roman"/>
          <w:sz w:val="24"/>
          <w:szCs w:val="24"/>
        </w:rPr>
        <w:t>practices</w:t>
      </w:r>
      <w:r w:rsidRPr="00851EC0">
        <w:rPr>
          <w:rFonts w:ascii="Times New Roman" w:hAnsi="Times New Roman" w:cs="Times New Roman"/>
          <w:sz w:val="24"/>
          <w:szCs w:val="24"/>
        </w:rPr>
        <w:t xml:space="preserve"> such as fraud and individuals held on practicing unethical </w:t>
      </w:r>
      <w:r w:rsidR="004C71C6" w:rsidRPr="00851EC0">
        <w:rPr>
          <w:rFonts w:ascii="Times New Roman" w:hAnsi="Times New Roman" w:cs="Times New Roman"/>
          <w:sz w:val="24"/>
          <w:szCs w:val="24"/>
        </w:rPr>
        <w:t>practices against the set conduct are held liable for their actions and decisions</w:t>
      </w:r>
      <w:r w:rsidR="00111FAC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hasin</w:t>
      </w:r>
      <w:proofErr w:type="spellEnd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5)</w:t>
      </w:r>
      <w:r w:rsidR="004C71C6" w:rsidRPr="00851EC0">
        <w:rPr>
          <w:rFonts w:ascii="Times New Roman" w:hAnsi="Times New Roman" w:cs="Times New Roman"/>
          <w:sz w:val="24"/>
          <w:szCs w:val="24"/>
        </w:rPr>
        <w:t xml:space="preserve">. Therefore, </w:t>
      </w:r>
      <w:r w:rsidR="00C93850" w:rsidRPr="00851EC0">
        <w:rPr>
          <w:rFonts w:ascii="Times New Roman" w:hAnsi="Times New Roman" w:cs="Times New Roman"/>
          <w:noProof/>
          <w:sz w:val="24"/>
          <w:szCs w:val="24"/>
        </w:rPr>
        <w:t>executives</w:t>
      </w:r>
      <w:r w:rsidR="00C93850" w:rsidRPr="00851EC0">
        <w:rPr>
          <w:rFonts w:ascii="Times New Roman" w:hAnsi="Times New Roman" w:cs="Times New Roman"/>
          <w:sz w:val="24"/>
          <w:szCs w:val="24"/>
        </w:rPr>
        <w:t xml:space="preserve"> and employees are expected to adhere to the ethical standards put forward to prevent </w:t>
      </w:r>
      <w:r w:rsidR="009B38C1" w:rsidRPr="00851EC0">
        <w:rPr>
          <w:rFonts w:ascii="Times New Roman" w:hAnsi="Times New Roman" w:cs="Times New Roman"/>
          <w:sz w:val="24"/>
          <w:szCs w:val="24"/>
        </w:rPr>
        <w:t xml:space="preserve">the </w:t>
      </w:r>
      <w:r w:rsidR="00C93850" w:rsidRPr="00851EC0">
        <w:rPr>
          <w:rFonts w:ascii="Times New Roman" w:hAnsi="Times New Roman" w:cs="Times New Roman"/>
          <w:noProof/>
          <w:sz w:val="24"/>
          <w:szCs w:val="24"/>
        </w:rPr>
        <w:t>development</w:t>
      </w:r>
      <w:r w:rsidR="00C93850" w:rsidRPr="00851EC0">
        <w:rPr>
          <w:rFonts w:ascii="Times New Roman" w:hAnsi="Times New Roman" w:cs="Times New Roman"/>
          <w:sz w:val="24"/>
          <w:szCs w:val="24"/>
        </w:rPr>
        <w:t xml:space="preserve"> of unethical practices within the banking industry. </w:t>
      </w:r>
    </w:p>
    <w:p w:rsidR="0023744B" w:rsidRPr="00FC1C6F" w:rsidRDefault="0023744B" w:rsidP="00FC1C6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1C6F">
        <w:rPr>
          <w:rFonts w:ascii="Times New Roman" w:hAnsi="Times New Roman" w:cs="Times New Roman"/>
          <w:b/>
          <w:sz w:val="24"/>
          <w:szCs w:val="24"/>
        </w:rPr>
        <w:t>Competitive</w:t>
      </w:r>
      <w:r w:rsidR="00FC1C6F" w:rsidRPr="00FC1C6F">
        <w:rPr>
          <w:rFonts w:ascii="Times New Roman" w:hAnsi="Times New Roman" w:cs="Times New Roman"/>
          <w:b/>
          <w:sz w:val="24"/>
          <w:szCs w:val="24"/>
        </w:rPr>
        <w:t xml:space="preserve"> Advantage and Business Ethics</w:t>
      </w:r>
    </w:p>
    <w:p w:rsidR="003D5C70" w:rsidRPr="00851EC0" w:rsidRDefault="00E35002" w:rsidP="00FC1C6F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51EC0">
        <w:rPr>
          <w:rFonts w:ascii="Times New Roman" w:hAnsi="Times New Roman" w:cs="Times New Roman"/>
          <w:sz w:val="24"/>
          <w:szCs w:val="24"/>
        </w:rPr>
        <w:t xml:space="preserve">The banking </w:t>
      </w:r>
      <w:r w:rsidR="00CB3C98" w:rsidRPr="00851EC0">
        <w:rPr>
          <w:rFonts w:ascii="Times New Roman" w:hAnsi="Times New Roman" w:cs="Times New Roman"/>
          <w:sz w:val="24"/>
          <w:szCs w:val="24"/>
        </w:rPr>
        <w:t>sector has</w:t>
      </w:r>
      <w:r w:rsidRPr="00851EC0">
        <w:rPr>
          <w:rFonts w:ascii="Times New Roman" w:hAnsi="Times New Roman" w:cs="Times New Roman"/>
          <w:sz w:val="24"/>
          <w:szCs w:val="24"/>
        </w:rPr>
        <w:t xml:space="preserve"> experienced intense competition in the contemporary business world. Therefore, </w:t>
      </w:r>
      <w:r w:rsidR="00CB3C98" w:rsidRPr="00851EC0">
        <w:rPr>
          <w:rFonts w:ascii="Times New Roman" w:hAnsi="Times New Roman" w:cs="Times New Roman"/>
          <w:sz w:val="24"/>
          <w:szCs w:val="24"/>
        </w:rPr>
        <w:t>banks focus</w:t>
      </w:r>
      <w:r w:rsidRPr="00851EC0">
        <w:rPr>
          <w:rFonts w:ascii="Times New Roman" w:hAnsi="Times New Roman" w:cs="Times New Roman"/>
          <w:sz w:val="24"/>
          <w:szCs w:val="24"/>
        </w:rPr>
        <w:t xml:space="preserve"> on differenti</w:t>
      </w:r>
      <w:r w:rsidR="00CB3C98" w:rsidRPr="00851EC0">
        <w:rPr>
          <w:rFonts w:ascii="Times New Roman" w:hAnsi="Times New Roman" w:cs="Times New Roman"/>
          <w:sz w:val="24"/>
          <w:szCs w:val="24"/>
        </w:rPr>
        <w:t>ati</w:t>
      </w:r>
      <w:r w:rsidRPr="00851EC0">
        <w:rPr>
          <w:rFonts w:ascii="Times New Roman" w:hAnsi="Times New Roman" w:cs="Times New Roman"/>
          <w:sz w:val="24"/>
          <w:szCs w:val="24"/>
        </w:rPr>
        <w:t xml:space="preserve">on strategy </w:t>
      </w:r>
      <w:r w:rsidR="00CB3C98" w:rsidRPr="00851EC0">
        <w:rPr>
          <w:rFonts w:ascii="Times New Roman" w:hAnsi="Times New Roman" w:cs="Times New Roman"/>
          <w:sz w:val="24"/>
          <w:szCs w:val="24"/>
        </w:rPr>
        <w:t>by leveraging cost and value</w:t>
      </w:r>
      <w:r w:rsidR="00CB2A4B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limsza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4)</w:t>
      </w:r>
      <w:r w:rsidR="00CB3C98" w:rsidRPr="00851EC0">
        <w:rPr>
          <w:rFonts w:ascii="Times New Roman" w:hAnsi="Times New Roman" w:cs="Times New Roman"/>
          <w:sz w:val="24"/>
          <w:szCs w:val="24"/>
        </w:rPr>
        <w:t>. The extent of value leverage is determined by customers’ satisfaction. However, customers’ satisfaction cannot be achi</w:t>
      </w:r>
      <w:r w:rsidR="00BF1BE3" w:rsidRPr="00851EC0">
        <w:rPr>
          <w:rFonts w:ascii="Times New Roman" w:hAnsi="Times New Roman" w:cs="Times New Roman"/>
          <w:sz w:val="24"/>
          <w:szCs w:val="24"/>
        </w:rPr>
        <w:t>e</w:t>
      </w:r>
      <w:r w:rsidR="00CB3C98" w:rsidRPr="00851EC0">
        <w:rPr>
          <w:rFonts w:ascii="Times New Roman" w:hAnsi="Times New Roman" w:cs="Times New Roman"/>
          <w:sz w:val="24"/>
          <w:szCs w:val="24"/>
        </w:rPr>
        <w:t xml:space="preserve">ved without </w:t>
      </w:r>
      <w:r w:rsidR="009B38C1" w:rsidRPr="00851EC0">
        <w:rPr>
          <w:rFonts w:ascii="Times New Roman" w:hAnsi="Times New Roman" w:cs="Times New Roman"/>
          <w:sz w:val="24"/>
          <w:szCs w:val="24"/>
        </w:rPr>
        <w:t xml:space="preserve">the </w:t>
      </w:r>
      <w:r w:rsidR="00CB3C98" w:rsidRPr="00851EC0">
        <w:rPr>
          <w:rFonts w:ascii="Times New Roman" w:hAnsi="Times New Roman" w:cs="Times New Roman"/>
          <w:noProof/>
          <w:sz w:val="24"/>
          <w:szCs w:val="24"/>
        </w:rPr>
        <w:t>ethical</w:t>
      </w:r>
      <w:r w:rsidR="00CB3C98" w:rsidRPr="00851EC0">
        <w:rPr>
          <w:rFonts w:ascii="Times New Roman" w:hAnsi="Times New Roman" w:cs="Times New Roman"/>
          <w:sz w:val="24"/>
          <w:szCs w:val="24"/>
        </w:rPr>
        <w:t xml:space="preserve"> practices of a bank. Ethical practices within the banking sector</w:t>
      </w:r>
      <w:r w:rsidR="009B38C1" w:rsidRPr="00851EC0">
        <w:rPr>
          <w:rFonts w:ascii="Times New Roman" w:hAnsi="Times New Roman" w:cs="Times New Roman"/>
          <w:sz w:val="24"/>
          <w:szCs w:val="24"/>
        </w:rPr>
        <w:t>,</w:t>
      </w:r>
      <w:r w:rsidR="00CB3C98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CB3C98" w:rsidRPr="00851EC0">
        <w:rPr>
          <w:rFonts w:ascii="Times New Roman" w:hAnsi="Times New Roman" w:cs="Times New Roman"/>
          <w:noProof/>
          <w:sz w:val="24"/>
          <w:szCs w:val="24"/>
        </w:rPr>
        <w:t>therefore</w:t>
      </w:r>
      <w:r w:rsidR="00CB3C98" w:rsidRPr="00851EC0">
        <w:rPr>
          <w:rFonts w:ascii="Times New Roman" w:hAnsi="Times New Roman" w:cs="Times New Roman"/>
          <w:sz w:val="24"/>
          <w:szCs w:val="24"/>
        </w:rPr>
        <w:t>, create a higher level of customer satisfaction and thus, enhance customers’ loyalty and creating a competitive edge to the banks that enhances in ethical practices</w:t>
      </w:r>
      <w:r w:rsidR="00111FAC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ofe</w:t>
      </w:r>
      <w:proofErr w:type="spellEnd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t al., 2015)</w:t>
      </w:r>
      <w:r w:rsidR="00CB3C98" w:rsidRPr="00851EC0">
        <w:rPr>
          <w:rFonts w:ascii="Times New Roman" w:hAnsi="Times New Roman" w:cs="Times New Roman"/>
          <w:sz w:val="24"/>
          <w:szCs w:val="24"/>
        </w:rPr>
        <w:t xml:space="preserve">. From a global perspective, customers become loyal to </w:t>
      </w:r>
      <w:r w:rsidR="00CB3C98" w:rsidRPr="00851EC0">
        <w:rPr>
          <w:rFonts w:ascii="Times New Roman" w:hAnsi="Times New Roman" w:cs="Times New Roman"/>
          <w:sz w:val="24"/>
          <w:szCs w:val="24"/>
        </w:rPr>
        <w:lastRenderedPageBreak/>
        <w:t xml:space="preserve">banks that strictly adhere to the code of ethics </w:t>
      </w:r>
      <w:r w:rsidR="00BF1BE3" w:rsidRPr="00851EC0">
        <w:rPr>
          <w:rFonts w:ascii="Times New Roman" w:hAnsi="Times New Roman" w:cs="Times New Roman"/>
          <w:sz w:val="24"/>
          <w:szCs w:val="24"/>
        </w:rPr>
        <w:t xml:space="preserve">put forward by the regulators and the individual banks. </w:t>
      </w:r>
      <w:proofErr w:type="gramStart"/>
      <w:r w:rsidR="00BF1BE3" w:rsidRPr="00851EC0">
        <w:rPr>
          <w:rFonts w:ascii="Times New Roman" w:hAnsi="Times New Roman" w:cs="Times New Roman"/>
          <w:sz w:val="24"/>
          <w:szCs w:val="24"/>
        </w:rPr>
        <w:t>on</w:t>
      </w:r>
      <w:proofErr w:type="gramEnd"/>
      <w:r w:rsidR="00BF1BE3" w:rsidRPr="00851EC0">
        <w:rPr>
          <w:rFonts w:ascii="Times New Roman" w:hAnsi="Times New Roman" w:cs="Times New Roman"/>
          <w:sz w:val="24"/>
          <w:szCs w:val="24"/>
        </w:rPr>
        <w:t xml:space="preserve"> the contrary, customers become dissatisfied with the banks that do not follow any type of code of ethics and the customers eventually switch to banks that </w:t>
      </w:r>
      <w:r w:rsidR="00BF1BE3" w:rsidRPr="00851EC0">
        <w:rPr>
          <w:rFonts w:ascii="Times New Roman" w:hAnsi="Times New Roman" w:cs="Times New Roman"/>
          <w:noProof/>
          <w:sz w:val="24"/>
          <w:szCs w:val="24"/>
        </w:rPr>
        <w:t>demonstrate</w:t>
      </w:r>
      <w:r w:rsidR="00BF1BE3" w:rsidRPr="00851EC0">
        <w:rPr>
          <w:rFonts w:ascii="Times New Roman" w:hAnsi="Times New Roman" w:cs="Times New Roman"/>
          <w:sz w:val="24"/>
          <w:szCs w:val="24"/>
        </w:rPr>
        <w:t xml:space="preserve"> ethical practices</w:t>
      </w:r>
      <w:r w:rsidR="00CB2A4B" w:rsidRPr="00851EC0">
        <w:rPr>
          <w:rFonts w:ascii="Times New Roman" w:hAnsi="Times New Roman" w:cs="Times New Roman"/>
          <w:sz w:val="24"/>
          <w:szCs w:val="24"/>
        </w:rPr>
        <w:t xml:space="preserve"> as argued by 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limsza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2014)</w:t>
      </w:r>
      <w:r w:rsidR="00BF1BE3" w:rsidRPr="00851EC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41999" w:rsidRPr="00851EC0" w:rsidRDefault="00341999" w:rsidP="00FC1C6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51EC0">
        <w:rPr>
          <w:rFonts w:ascii="Times New Roman" w:hAnsi="Times New Roman" w:cs="Times New Roman"/>
          <w:sz w:val="24"/>
          <w:szCs w:val="24"/>
        </w:rPr>
        <w:t xml:space="preserve">Organizations in the banking sector are expected to prioritize on matters that </w:t>
      </w:r>
      <w:r w:rsidRPr="00851EC0">
        <w:rPr>
          <w:rFonts w:ascii="Times New Roman" w:hAnsi="Times New Roman" w:cs="Times New Roman"/>
          <w:noProof/>
          <w:sz w:val="24"/>
          <w:szCs w:val="24"/>
        </w:rPr>
        <w:t>relate</w:t>
      </w:r>
      <w:r w:rsidRPr="00851EC0">
        <w:rPr>
          <w:rFonts w:ascii="Times New Roman" w:hAnsi="Times New Roman" w:cs="Times New Roman"/>
          <w:sz w:val="24"/>
          <w:szCs w:val="24"/>
        </w:rPr>
        <w:t xml:space="preserve"> to ethics such as sharing of true information, empathy on employees, justified price and service quality</w:t>
      </w:r>
      <w:r w:rsidR="00111FAC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etiniuc</w:t>
      </w:r>
      <w:proofErr w:type="spellEnd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uchian</w:t>
      </w:r>
      <w:proofErr w:type="spellEnd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4)</w:t>
      </w:r>
      <w:r w:rsidRPr="00851EC0">
        <w:rPr>
          <w:rFonts w:ascii="Times New Roman" w:hAnsi="Times New Roman" w:cs="Times New Roman"/>
          <w:sz w:val="24"/>
          <w:szCs w:val="24"/>
        </w:rPr>
        <w:t xml:space="preserve">. However, unethical practices such as deceptive advertising, bribes and concealing of information results to </w:t>
      </w:r>
      <w:r w:rsidRPr="00851EC0">
        <w:rPr>
          <w:rFonts w:ascii="Times New Roman" w:hAnsi="Times New Roman" w:cs="Times New Roman"/>
          <w:noProof/>
          <w:sz w:val="24"/>
          <w:szCs w:val="24"/>
        </w:rPr>
        <w:t>lo</w:t>
      </w:r>
      <w:r w:rsidR="009B38C1" w:rsidRPr="00851EC0">
        <w:rPr>
          <w:rFonts w:ascii="Times New Roman" w:hAnsi="Times New Roman" w:cs="Times New Roman"/>
          <w:noProof/>
          <w:sz w:val="24"/>
          <w:szCs w:val="24"/>
        </w:rPr>
        <w:t>s</w:t>
      </w:r>
      <w:r w:rsidRPr="00851EC0">
        <w:rPr>
          <w:rFonts w:ascii="Times New Roman" w:hAnsi="Times New Roman" w:cs="Times New Roman"/>
          <w:noProof/>
          <w:sz w:val="24"/>
          <w:szCs w:val="24"/>
        </w:rPr>
        <w:t>s</w:t>
      </w:r>
      <w:r w:rsidRPr="00851EC0">
        <w:rPr>
          <w:rFonts w:ascii="Times New Roman" w:hAnsi="Times New Roman" w:cs="Times New Roman"/>
          <w:sz w:val="24"/>
          <w:szCs w:val="24"/>
        </w:rPr>
        <w:t xml:space="preserve"> of public trust and interest and promote customer dissatisfaction</w:t>
      </w:r>
      <w:r w:rsidR="000C06B7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0C06B7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Weiss, 2014)</w:t>
      </w:r>
      <w:r w:rsidRPr="00851EC0">
        <w:rPr>
          <w:rFonts w:ascii="Times New Roman" w:hAnsi="Times New Roman" w:cs="Times New Roman"/>
          <w:sz w:val="24"/>
          <w:szCs w:val="24"/>
        </w:rPr>
        <w:t xml:space="preserve">. Various organizations have suffered huge costs due to unethical practices and thus, it can be concluded that acting ethically </w:t>
      </w:r>
      <w:r w:rsidR="00EF5A69" w:rsidRPr="00851EC0">
        <w:rPr>
          <w:rFonts w:ascii="Times New Roman" w:hAnsi="Times New Roman" w:cs="Times New Roman"/>
          <w:sz w:val="24"/>
          <w:szCs w:val="24"/>
        </w:rPr>
        <w:t xml:space="preserve">plays a crucial role in reducing costs among organizations in the banking sector and thus, facilitate their sustainability in the sector. </w:t>
      </w:r>
    </w:p>
    <w:p w:rsidR="00EF5A69" w:rsidRPr="00FC1C6F" w:rsidRDefault="00EF5A69" w:rsidP="00FC1C6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1C6F">
        <w:rPr>
          <w:rFonts w:ascii="Times New Roman" w:hAnsi="Times New Roman" w:cs="Times New Roman"/>
          <w:b/>
          <w:sz w:val="24"/>
          <w:szCs w:val="24"/>
        </w:rPr>
        <w:t xml:space="preserve">Institutionalization </w:t>
      </w:r>
      <w:r w:rsidR="00FC1C6F" w:rsidRPr="00FC1C6F">
        <w:rPr>
          <w:rFonts w:ascii="Times New Roman" w:hAnsi="Times New Roman" w:cs="Times New Roman"/>
          <w:b/>
          <w:sz w:val="24"/>
          <w:szCs w:val="24"/>
        </w:rPr>
        <w:t>of Ethics in the Banking Sector</w:t>
      </w:r>
    </w:p>
    <w:p w:rsidR="00EF5A69" w:rsidRPr="00851EC0" w:rsidRDefault="00EF5A69" w:rsidP="00FC1C6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51EC0">
        <w:rPr>
          <w:rFonts w:ascii="Times New Roman" w:hAnsi="Times New Roman" w:cs="Times New Roman"/>
          <w:sz w:val="24"/>
          <w:szCs w:val="24"/>
        </w:rPr>
        <w:t xml:space="preserve">The top management of banks significantly has an influence on ethical or unethical practices within an organization. </w:t>
      </w:r>
      <w:r w:rsidR="000C06B7" w:rsidRPr="00851EC0">
        <w:rPr>
          <w:rFonts w:ascii="Times New Roman" w:hAnsi="Times New Roman" w:cs="Times New Roman"/>
          <w:sz w:val="24"/>
          <w:szCs w:val="24"/>
        </w:rPr>
        <w:t>They</w:t>
      </w:r>
      <w:r w:rsidRPr="00851EC0">
        <w:rPr>
          <w:rFonts w:ascii="Times New Roman" w:hAnsi="Times New Roman" w:cs="Times New Roman"/>
          <w:sz w:val="24"/>
          <w:szCs w:val="24"/>
        </w:rPr>
        <w:t xml:space="preserve"> have the reasonability to create an environment that promotes ethical decision making </w:t>
      </w:r>
      <w:r w:rsidR="009B38C1" w:rsidRPr="00851EC0">
        <w:rPr>
          <w:rFonts w:ascii="Times New Roman" w:hAnsi="Times New Roman" w:cs="Times New Roman"/>
          <w:noProof/>
          <w:sz w:val="24"/>
          <w:szCs w:val="24"/>
        </w:rPr>
        <w:t>by</w:t>
      </w:r>
      <w:r w:rsidRPr="00851EC0">
        <w:rPr>
          <w:rFonts w:ascii="Times New Roman" w:hAnsi="Times New Roman" w:cs="Times New Roman"/>
          <w:sz w:val="24"/>
          <w:szCs w:val="24"/>
        </w:rPr>
        <w:t xml:space="preserve"> making ethical practices mandatory or through institutionalization</w:t>
      </w:r>
      <w:r w:rsidR="000C06B7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0C06B7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ccording to Weiss (2014)</w:t>
      </w:r>
      <w:r w:rsidRPr="00851EC0">
        <w:rPr>
          <w:rFonts w:ascii="Times New Roman" w:hAnsi="Times New Roman" w:cs="Times New Roman"/>
          <w:sz w:val="24"/>
          <w:szCs w:val="24"/>
        </w:rPr>
        <w:t xml:space="preserve">. </w:t>
      </w:r>
      <w:r w:rsidR="00A25177" w:rsidRPr="00851EC0">
        <w:rPr>
          <w:rFonts w:ascii="Times New Roman" w:hAnsi="Times New Roman" w:cs="Times New Roman"/>
          <w:sz w:val="24"/>
          <w:szCs w:val="24"/>
        </w:rPr>
        <w:t xml:space="preserve">Various researchers have established that ethical practices within an organization demonstrate the top level </w:t>
      </w:r>
      <w:r w:rsidR="00111FAC" w:rsidRPr="00851EC0">
        <w:rPr>
          <w:rFonts w:ascii="Times New Roman" w:hAnsi="Times New Roman" w:cs="Times New Roman"/>
          <w:sz w:val="24"/>
          <w:szCs w:val="24"/>
        </w:rPr>
        <w:t>managers’</w:t>
      </w:r>
      <w:r w:rsidR="00A25177" w:rsidRPr="00851EC0">
        <w:rPr>
          <w:rFonts w:ascii="Times New Roman" w:hAnsi="Times New Roman" w:cs="Times New Roman"/>
          <w:sz w:val="24"/>
          <w:szCs w:val="24"/>
        </w:rPr>
        <w:t xml:space="preserve"> inclination towards ethical practices</w:t>
      </w:r>
      <w:r w:rsidR="00111FAC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etiniuc</w:t>
      </w:r>
      <w:proofErr w:type="spellEnd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uchian</w:t>
      </w:r>
      <w:proofErr w:type="spellEnd"/>
      <w:r w:rsidR="00111FAC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4)</w:t>
      </w:r>
      <w:r w:rsidR="00A25177" w:rsidRPr="00851EC0">
        <w:rPr>
          <w:rFonts w:ascii="Times New Roman" w:hAnsi="Times New Roman" w:cs="Times New Roman"/>
          <w:sz w:val="24"/>
          <w:szCs w:val="24"/>
        </w:rPr>
        <w:t>. On the contrary, the manifestation of unethical practices within an organization illustrates lack of upholding ethical practices among the top executives</w:t>
      </w:r>
      <w:r w:rsidR="00CB2A4B" w:rsidRPr="00851EC0">
        <w:rPr>
          <w:rFonts w:ascii="Times New Roman" w:hAnsi="Times New Roman" w:cs="Times New Roman"/>
          <w:sz w:val="24"/>
          <w:szCs w:val="24"/>
        </w:rPr>
        <w:t xml:space="preserve"> </w:t>
      </w:r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hepard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hepard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okutch</w:t>
      </w:r>
      <w:proofErr w:type="spellEnd"/>
      <w:r w:rsidR="00CB2A4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1991)</w:t>
      </w:r>
      <w:r w:rsidR="00A25177" w:rsidRPr="00851EC0">
        <w:rPr>
          <w:rFonts w:ascii="Times New Roman" w:hAnsi="Times New Roman" w:cs="Times New Roman"/>
          <w:sz w:val="24"/>
          <w:szCs w:val="24"/>
        </w:rPr>
        <w:t xml:space="preserve">. This is attributable to the fact that, top managers have </w:t>
      </w:r>
      <w:r w:rsidR="009B38C1" w:rsidRPr="00851EC0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A25177" w:rsidRPr="00851EC0">
        <w:rPr>
          <w:rFonts w:ascii="Times New Roman" w:hAnsi="Times New Roman" w:cs="Times New Roman"/>
          <w:noProof/>
          <w:sz w:val="24"/>
          <w:szCs w:val="24"/>
        </w:rPr>
        <w:t>higher</w:t>
      </w:r>
      <w:r w:rsidR="00A25177" w:rsidRPr="00851EC0">
        <w:rPr>
          <w:rFonts w:ascii="Times New Roman" w:hAnsi="Times New Roman" w:cs="Times New Roman"/>
          <w:sz w:val="24"/>
          <w:szCs w:val="24"/>
        </w:rPr>
        <w:t xml:space="preserve"> influence </w:t>
      </w:r>
      <w:r w:rsidR="009B38C1" w:rsidRPr="00851EC0">
        <w:rPr>
          <w:rFonts w:ascii="Times New Roman" w:hAnsi="Times New Roman" w:cs="Times New Roman"/>
          <w:noProof/>
          <w:sz w:val="24"/>
          <w:szCs w:val="24"/>
        </w:rPr>
        <w:t>on</w:t>
      </w:r>
      <w:r w:rsidR="00A25177" w:rsidRPr="00851EC0">
        <w:rPr>
          <w:rFonts w:ascii="Times New Roman" w:hAnsi="Times New Roman" w:cs="Times New Roman"/>
          <w:sz w:val="24"/>
          <w:szCs w:val="24"/>
        </w:rPr>
        <w:t xml:space="preserve"> the employees including on ethical issues.  </w:t>
      </w:r>
    </w:p>
    <w:p w:rsidR="00A25177" w:rsidRPr="00851EC0" w:rsidRDefault="00A25177" w:rsidP="00851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51EC0">
        <w:rPr>
          <w:rFonts w:ascii="Times New Roman" w:hAnsi="Times New Roman" w:cs="Times New Roman"/>
          <w:sz w:val="24"/>
          <w:szCs w:val="24"/>
        </w:rPr>
        <w:lastRenderedPageBreak/>
        <w:t xml:space="preserve">Institutionalization of ethics within an organization in the banking sector </w:t>
      </w:r>
      <w:r w:rsidR="00B303C5" w:rsidRPr="00851EC0">
        <w:rPr>
          <w:rFonts w:ascii="Times New Roman" w:hAnsi="Times New Roman" w:cs="Times New Roman"/>
          <w:sz w:val="24"/>
          <w:szCs w:val="24"/>
        </w:rPr>
        <w:t xml:space="preserve">includes developing and implementing </w:t>
      </w:r>
      <w:r w:rsidR="009B38C1" w:rsidRPr="00851EC0">
        <w:rPr>
          <w:rFonts w:ascii="Times New Roman" w:hAnsi="Times New Roman" w:cs="Times New Roman"/>
          <w:sz w:val="24"/>
          <w:szCs w:val="24"/>
        </w:rPr>
        <w:t xml:space="preserve">a </w:t>
      </w:r>
      <w:r w:rsidR="00B303C5" w:rsidRPr="00851EC0">
        <w:rPr>
          <w:rFonts w:ascii="Times New Roman" w:hAnsi="Times New Roman" w:cs="Times New Roman"/>
          <w:noProof/>
          <w:sz w:val="24"/>
          <w:szCs w:val="24"/>
        </w:rPr>
        <w:t>code</w:t>
      </w:r>
      <w:r w:rsidR="00B303C5" w:rsidRPr="00851EC0">
        <w:rPr>
          <w:rFonts w:ascii="Times New Roman" w:hAnsi="Times New Roman" w:cs="Times New Roman"/>
          <w:sz w:val="24"/>
          <w:szCs w:val="24"/>
        </w:rPr>
        <w:t xml:space="preserve"> of ethics, training on business ethics and </w:t>
      </w:r>
      <w:r w:rsidR="009B38C1" w:rsidRPr="00851EC0">
        <w:rPr>
          <w:rFonts w:ascii="Times New Roman" w:hAnsi="Times New Roman" w:cs="Times New Roman"/>
          <w:sz w:val="24"/>
          <w:szCs w:val="24"/>
        </w:rPr>
        <w:t xml:space="preserve">the </w:t>
      </w:r>
      <w:r w:rsidR="00B303C5" w:rsidRPr="00851EC0">
        <w:rPr>
          <w:rFonts w:ascii="Times New Roman" w:hAnsi="Times New Roman" w:cs="Times New Roman"/>
          <w:noProof/>
          <w:sz w:val="24"/>
          <w:szCs w:val="24"/>
        </w:rPr>
        <w:t>use</w:t>
      </w:r>
      <w:r w:rsidR="00B303C5" w:rsidRPr="00851EC0">
        <w:rPr>
          <w:rFonts w:ascii="Times New Roman" w:hAnsi="Times New Roman" w:cs="Times New Roman"/>
          <w:sz w:val="24"/>
          <w:szCs w:val="24"/>
        </w:rPr>
        <w:t xml:space="preserve"> of formally appointed ethics committee within an organization. </w:t>
      </w:r>
    </w:p>
    <w:p w:rsidR="003D0AFE" w:rsidRPr="00FC1C6F" w:rsidRDefault="003D0AFE" w:rsidP="00FC1C6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1C6F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B303C5" w:rsidRPr="00851EC0" w:rsidRDefault="00B303C5" w:rsidP="00FC1C6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51EC0">
        <w:rPr>
          <w:rFonts w:ascii="Times New Roman" w:hAnsi="Times New Roman" w:cs="Times New Roman"/>
          <w:sz w:val="24"/>
          <w:szCs w:val="24"/>
        </w:rPr>
        <w:t xml:space="preserve">Business ethics plays a crucial role in the banking sector </w:t>
      </w:r>
      <w:r w:rsidR="009B38C1" w:rsidRPr="00851EC0">
        <w:rPr>
          <w:rFonts w:ascii="Times New Roman" w:hAnsi="Times New Roman" w:cs="Times New Roman"/>
          <w:noProof/>
          <w:sz w:val="24"/>
          <w:szCs w:val="24"/>
        </w:rPr>
        <w:t>by</w:t>
      </w:r>
      <w:r w:rsidRPr="00851EC0">
        <w:rPr>
          <w:rFonts w:ascii="Times New Roman" w:hAnsi="Times New Roman" w:cs="Times New Roman"/>
          <w:sz w:val="24"/>
          <w:szCs w:val="24"/>
        </w:rPr>
        <w:t xml:space="preserve"> enhancing a bank’s reputation, enhancing trust and creating </w:t>
      </w:r>
      <w:r w:rsidR="009B38C1" w:rsidRPr="00851EC0">
        <w:rPr>
          <w:rFonts w:ascii="Times New Roman" w:hAnsi="Times New Roman" w:cs="Times New Roman"/>
          <w:sz w:val="24"/>
          <w:szCs w:val="24"/>
        </w:rPr>
        <w:t xml:space="preserve">a </w:t>
      </w:r>
      <w:r w:rsidRPr="00851EC0">
        <w:rPr>
          <w:rFonts w:ascii="Times New Roman" w:hAnsi="Times New Roman" w:cs="Times New Roman"/>
          <w:noProof/>
          <w:sz w:val="24"/>
          <w:szCs w:val="24"/>
        </w:rPr>
        <w:t>higher</w:t>
      </w:r>
      <w:r w:rsidRPr="00851EC0">
        <w:rPr>
          <w:rFonts w:ascii="Times New Roman" w:hAnsi="Times New Roman" w:cs="Times New Roman"/>
          <w:sz w:val="24"/>
          <w:szCs w:val="24"/>
        </w:rPr>
        <w:t xml:space="preserve"> level of customers’ satisfaction. </w:t>
      </w:r>
      <w:r w:rsidR="005D2FDB" w:rsidRPr="00851EC0">
        <w:rPr>
          <w:rFonts w:ascii="Times New Roman" w:hAnsi="Times New Roman" w:cs="Times New Roman"/>
          <w:sz w:val="24"/>
          <w:szCs w:val="24"/>
        </w:rPr>
        <w:t>However, some organizations practices unethical decision making or act to achieve their bottom line on generating profi</w:t>
      </w:r>
      <w:r w:rsidR="006B2225" w:rsidRPr="00851EC0">
        <w:rPr>
          <w:rFonts w:ascii="Times New Roman" w:hAnsi="Times New Roman" w:cs="Times New Roman"/>
          <w:sz w:val="24"/>
          <w:szCs w:val="24"/>
        </w:rPr>
        <w:t>t</w:t>
      </w:r>
      <w:r w:rsidR="005D2FDB" w:rsidRPr="00851EC0">
        <w:rPr>
          <w:rFonts w:ascii="Times New Roman" w:hAnsi="Times New Roman" w:cs="Times New Roman"/>
          <w:sz w:val="24"/>
          <w:szCs w:val="24"/>
        </w:rPr>
        <w:t xml:space="preserve"> tor benefiting individuals within an organization despite the regulations by governments, </w:t>
      </w:r>
      <w:r w:rsidR="006B2225" w:rsidRPr="00851EC0">
        <w:rPr>
          <w:rFonts w:ascii="Times New Roman" w:hAnsi="Times New Roman" w:cs="Times New Roman"/>
          <w:sz w:val="24"/>
          <w:szCs w:val="24"/>
        </w:rPr>
        <w:t>World Bank</w:t>
      </w:r>
      <w:r w:rsidR="005D2FDB" w:rsidRPr="00851EC0">
        <w:rPr>
          <w:rFonts w:ascii="Times New Roman" w:hAnsi="Times New Roman" w:cs="Times New Roman"/>
          <w:sz w:val="24"/>
          <w:szCs w:val="24"/>
        </w:rPr>
        <w:t xml:space="preserve"> and the treasuries. In the long run, such organizations </w:t>
      </w:r>
      <w:r w:rsidR="005D2FDB" w:rsidRPr="00851EC0">
        <w:rPr>
          <w:rFonts w:ascii="Times New Roman" w:hAnsi="Times New Roman" w:cs="Times New Roman"/>
          <w:noProof/>
          <w:sz w:val="24"/>
          <w:szCs w:val="24"/>
        </w:rPr>
        <w:t>suffer</w:t>
      </w:r>
      <w:r w:rsidR="005D2FDB" w:rsidRPr="00851EC0">
        <w:rPr>
          <w:rFonts w:ascii="Times New Roman" w:hAnsi="Times New Roman" w:cs="Times New Roman"/>
          <w:sz w:val="24"/>
          <w:szCs w:val="24"/>
        </w:rPr>
        <w:t xml:space="preserve"> loses and lose trust among customers in the long run. On the other hand, </w:t>
      </w:r>
      <w:r w:rsidR="006B2225" w:rsidRPr="00851EC0">
        <w:rPr>
          <w:rFonts w:ascii="Times New Roman" w:hAnsi="Times New Roman" w:cs="Times New Roman"/>
          <w:sz w:val="24"/>
          <w:szCs w:val="24"/>
        </w:rPr>
        <w:t>an organization</w:t>
      </w:r>
      <w:r w:rsidR="005D2FDB" w:rsidRPr="00851EC0">
        <w:rPr>
          <w:rFonts w:ascii="Times New Roman" w:hAnsi="Times New Roman" w:cs="Times New Roman"/>
          <w:sz w:val="24"/>
          <w:szCs w:val="24"/>
        </w:rPr>
        <w:t xml:space="preserve"> that demonstrates </w:t>
      </w:r>
      <w:r w:rsidR="006B2225" w:rsidRPr="00851EC0">
        <w:rPr>
          <w:rFonts w:ascii="Times New Roman" w:hAnsi="Times New Roman" w:cs="Times New Roman"/>
          <w:sz w:val="24"/>
          <w:szCs w:val="24"/>
        </w:rPr>
        <w:t xml:space="preserve">business ethical </w:t>
      </w:r>
      <w:r w:rsidR="005D2FDB" w:rsidRPr="00851EC0">
        <w:rPr>
          <w:rFonts w:ascii="Times New Roman" w:hAnsi="Times New Roman" w:cs="Times New Roman"/>
          <w:sz w:val="24"/>
          <w:szCs w:val="24"/>
        </w:rPr>
        <w:t>p</w:t>
      </w:r>
      <w:r w:rsidR="006B2225" w:rsidRPr="00851EC0">
        <w:rPr>
          <w:rFonts w:ascii="Times New Roman" w:hAnsi="Times New Roman" w:cs="Times New Roman"/>
          <w:sz w:val="24"/>
          <w:szCs w:val="24"/>
        </w:rPr>
        <w:t>r</w:t>
      </w:r>
      <w:r w:rsidR="005D2FDB" w:rsidRPr="00851EC0">
        <w:rPr>
          <w:rFonts w:ascii="Times New Roman" w:hAnsi="Times New Roman" w:cs="Times New Roman"/>
          <w:sz w:val="24"/>
          <w:szCs w:val="24"/>
        </w:rPr>
        <w:t>ac</w:t>
      </w:r>
      <w:r w:rsidR="006B2225" w:rsidRPr="00851EC0">
        <w:rPr>
          <w:rFonts w:ascii="Times New Roman" w:hAnsi="Times New Roman" w:cs="Times New Roman"/>
          <w:sz w:val="24"/>
          <w:szCs w:val="24"/>
        </w:rPr>
        <w:t>t</w:t>
      </w:r>
      <w:r w:rsidR="005D2FDB" w:rsidRPr="00851EC0">
        <w:rPr>
          <w:rFonts w:ascii="Times New Roman" w:hAnsi="Times New Roman" w:cs="Times New Roman"/>
          <w:sz w:val="24"/>
          <w:szCs w:val="24"/>
        </w:rPr>
        <w:t xml:space="preserve">ices </w:t>
      </w:r>
      <w:r w:rsidR="006B2225" w:rsidRPr="00851EC0">
        <w:rPr>
          <w:rFonts w:ascii="Times New Roman" w:hAnsi="Times New Roman" w:cs="Times New Roman"/>
          <w:sz w:val="24"/>
          <w:szCs w:val="24"/>
        </w:rPr>
        <w:t xml:space="preserve">such as integrity, transparency, accountability, honesty, empathy among other factors create a strong reputation to the public and consequently results to having </w:t>
      </w:r>
      <w:r w:rsidR="009B38C1" w:rsidRPr="00851EC0">
        <w:rPr>
          <w:rFonts w:ascii="Times New Roman" w:hAnsi="Times New Roman" w:cs="Times New Roman"/>
          <w:sz w:val="24"/>
          <w:szCs w:val="24"/>
        </w:rPr>
        <w:t xml:space="preserve">a </w:t>
      </w:r>
      <w:r w:rsidR="006B2225" w:rsidRPr="00851EC0">
        <w:rPr>
          <w:rFonts w:ascii="Times New Roman" w:hAnsi="Times New Roman" w:cs="Times New Roman"/>
          <w:noProof/>
          <w:sz w:val="24"/>
          <w:szCs w:val="24"/>
        </w:rPr>
        <w:t>competitive</w:t>
      </w:r>
      <w:r w:rsidR="006B2225" w:rsidRPr="00851EC0">
        <w:rPr>
          <w:rFonts w:ascii="Times New Roman" w:hAnsi="Times New Roman" w:cs="Times New Roman"/>
          <w:sz w:val="24"/>
          <w:szCs w:val="24"/>
        </w:rPr>
        <w:t xml:space="preserve"> edge over their rivals in the banking sector. </w:t>
      </w:r>
      <w:r w:rsidR="00D64FAB" w:rsidRPr="00851EC0">
        <w:rPr>
          <w:rFonts w:ascii="Times New Roman" w:hAnsi="Times New Roman" w:cs="Times New Roman"/>
          <w:sz w:val="24"/>
          <w:szCs w:val="24"/>
        </w:rPr>
        <w:t xml:space="preserve">Although there are banks that are engaged in unethical conduct, business ethics in the banking industry are not </w:t>
      </w:r>
      <w:r w:rsidR="009B38C1" w:rsidRPr="00851EC0">
        <w:rPr>
          <w:rFonts w:ascii="Times New Roman" w:hAnsi="Times New Roman" w:cs="Times New Roman"/>
          <w:sz w:val="24"/>
          <w:szCs w:val="24"/>
        </w:rPr>
        <w:t xml:space="preserve">a </w:t>
      </w:r>
      <w:r w:rsidR="00D64FAB" w:rsidRPr="00851EC0">
        <w:rPr>
          <w:rFonts w:ascii="Times New Roman" w:hAnsi="Times New Roman" w:cs="Times New Roman"/>
          <w:noProof/>
          <w:sz w:val="24"/>
          <w:szCs w:val="24"/>
        </w:rPr>
        <w:t>mere</w:t>
      </w:r>
      <w:r w:rsidR="00D64FAB" w:rsidRPr="00851EC0">
        <w:rPr>
          <w:rFonts w:ascii="Times New Roman" w:hAnsi="Times New Roman" w:cs="Times New Roman"/>
          <w:sz w:val="24"/>
          <w:szCs w:val="24"/>
        </w:rPr>
        <w:t xml:space="preserve"> oxymoron. Businesses put more emphasis on ethics given that businesses are part of a human community which is held together by sound m</w:t>
      </w:r>
      <w:r w:rsidR="00582237" w:rsidRPr="00851EC0">
        <w:rPr>
          <w:rFonts w:ascii="Times New Roman" w:hAnsi="Times New Roman" w:cs="Times New Roman"/>
          <w:sz w:val="24"/>
          <w:szCs w:val="24"/>
        </w:rPr>
        <w:t>oral</w:t>
      </w:r>
      <w:r w:rsidR="00D64FAB" w:rsidRPr="00851EC0">
        <w:rPr>
          <w:rFonts w:ascii="Times New Roman" w:hAnsi="Times New Roman" w:cs="Times New Roman"/>
          <w:sz w:val="24"/>
          <w:szCs w:val="24"/>
        </w:rPr>
        <w:t xml:space="preserve">s and virtues. </w:t>
      </w:r>
    </w:p>
    <w:p w:rsidR="00FC1C6F" w:rsidRDefault="00FC1C6F" w:rsidP="00851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C1C6F" w:rsidRDefault="00FC1C6F" w:rsidP="00851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C1C6F" w:rsidRDefault="00FC1C6F" w:rsidP="00851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C1C6F" w:rsidRDefault="00FC1C6F" w:rsidP="00851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C1C6F" w:rsidRDefault="00FC1C6F" w:rsidP="00851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82237" w:rsidRPr="00FC1C6F" w:rsidRDefault="00582237" w:rsidP="00FC1C6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1C6F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582237" w:rsidRPr="00851EC0" w:rsidRDefault="0001423B" w:rsidP="00851EC0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proofErr w:type="gramStart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hasin</w:t>
      </w:r>
      <w:proofErr w:type="spell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M. (2015).</w:t>
      </w:r>
      <w:proofErr w:type="gram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proofErr w:type="gramStart"/>
      <w:r w:rsidR="008B20A8" w:rsidRPr="00851EC0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An Empirical Study of Frauds in the Banks</w:t>
      </w:r>
      <w:r w:rsidR="00FC1C6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  <w:r w:rsidR="00FC1C6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[</w:t>
      </w:r>
      <w:proofErr w:type="gramStart"/>
      <w:r w:rsidR="00FC1C6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line</w:t>
      </w:r>
      <w:proofErr w:type="gramEnd"/>
      <w:r w:rsidR="00FC1C6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] Researchgate.net.</w:t>
      </w:r>
      <w:r w:rsidR="00FC1C6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Available at:</w:t>
      </w:r>
      <w:r w:rsidR="00FC1C6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6" w:history="1">
        <w:r w:rsidR="00FC1C6F" w:rsidRPr="004348B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researchgate.net/publication/286134307_AN_EMPIRICAL_STUDY_OF_</w:t>
        </w:r>
      </w:hyperlink>
      <w:r w:rsidR="00FC1C6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AUDS_IN_THE_BANKS [Accessed 19 Dec. 2018].</w:t>
      </w:r>
    </w:p>
    <w:p w:rsidR="0001423B" w:rsidRPr="00851EC0" w:rsidRDefault="0001423B" w:rsidP="00851EC0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russeau</w:t>
      </w:r>
      <w:proofErr w:type="spell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J. (2012). </w:t>
      </w:r>
      <w:proofErr w:type="gramStart"/>
      <w:r w:rsidRPr="00851EC0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Business Ethics</w:t>
      </w:r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[</w:t>
      </w:r>
      <w:proofErr w:type="gramStart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line</w:t>
      </w:r>
      <w:proofErr w:type="gram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] 2012book</w:t>
      </w:r>
      <w:r w:rsidR="00FC1C6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.lardbucket.org. Available at:</w:t>
      </w:r>
      <w:r w:rsidR="00FC1C6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ttps://2012books.lardbucket.org/pdfs/business-ethics.pdf [Accessed 19 Dec. 2018].</w:t>
      </w:r>
    </w:p>
    <w:p w:rsidR="0001423B" w:rsidRPr="00851EC0" w:rsidRDefault="0001423B" w:rsidP="00851EC0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proofErr w:type="gramStart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ofe</w:t>
      </w:r>
      <w:proofErr w:type="spell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A., </w:t>
      </w:r>
      <w:proofErr w:type="spellStart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kpulu</w:t>
      </w:r>
      <w:proofErr w:type="spell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G., </w:t>
      </w:r>
      <w:proofErr w:type="spellStart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obun</w:t>
      </w:r>
      <w:proofErr w:type="spell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S. and </w:t>
      </w:r>
      <w:proofErr w:type="spellStart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yeokweni</w:t>
      </w:r>
      <w:proofErr w:type="spell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V. (2015).</w:t>
      </w:r>
      <w:proofErr w:type="gram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proofErr w:type="gramStart"/>
      <w:r w:rsidR="00FC1C6F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Ethical Challenges and</w:t>
      </w:r>
      <w:r w:rsidR="00FC1C6F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ab/>
      </w:r>
      <w:r w:rsidRPr="00851EC0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Financial Performance in the Nigerian Banking Sector</w:t>
      </w:r>
      <w:r w:rsidR="00FC1C6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  <w:r w:rsidR="00FC1C6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[</w:t>
      </w:r>
      <w:proofErr w:type="gramStart"/>
      <w:r w:rsidR="00FC1C6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line</w:t>
      </w:r>
      <w:proofErr w:type="gramEnd"/>
      <w:r w:rsidR="00FC1C6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]</w:t>
      </w:r>
      <w:r w:rsidR="00FC1C6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dfs.sem</w:t>
      </w:r>
      <w:r w:rsidR="00FC1C6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ticscholar.org. Available at:</w:t>
      </w:r>
      <w:r w:rsidR="00FC1C6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7" w:history="1">
        <w:r w:rsidR="00FC1C6F" w:rsidRPr="004348B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pdfs.semanticscholar.org/f7c7/d89aed174bb17dc733b6bf54bb8ecec776fe.pdf</w:t>
        </w:r>
      </w:hyperlink>
      <w:r w:rsidR="00FC1C6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[Accessed 19 Dec. 2018].</w:t>
      </w:r>
    </w:p>
    <w:p w:rsidR="0001423B" w:rsidRPr="00851EC0" w:rsidRDefault="00CB2A4B" w:rsidP="00851EC0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proofErr w:type="gramStart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etiniuc</w:t>
      </w:r>
      <w:proofErr w:type="spell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V. and </w:t>
      </w:r>
      <w:proofErr w:type="spellStart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uchian</w:t>
      </w:r>
      <w:proofErr w:type="spell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 w:rsidR="0001423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. (2014).</w:t>
      </w:r>
      <w:proofErr w:type="gramEnd"/>
      <w:r w:rsidR="0001423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proofErr w:type="gramStart"/>
      <w:r w:rsidR="00111FAC" w:rsidRPr="00851EC0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Banking Ethics: Main Conceptions and Problems</w:t>
      </w:r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[</w:t>
      </w:r>
      <w:proofErr w:type="gramStart"/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line</w:t>
      </w:r>
      <w:proofErr w:type="gramEnd"/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]</w:t>
      </w:r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="0001423B" w:rsidRPr="00851EC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Upet</w:t>
      </w:r>
      <w:r w:rsidR="0001423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ro. Available at: </w:t>
      </w:r>
      <w:hyperlink r:id="rId8" w:history="1">
        <w:r w:rsidR="00E92A46" w:rsidRPr="004348B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upet.ro/annals/economics/pdf/2014/part1/Fetiniuc</w:t>
        </w:r>
      </w:hyperlink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="0001423B"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uchian.pdf [Accessed 19 Dec. 2018].</w:t>
      </w:r>
    </w:p>
    <w:p w:rsidR="0001423B" w:rsidRPr="00851EC0" w:rsidRDefault="0001423B" w:rsidP="00851EC0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proofErr w:type="gramStart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ayathri</w:t>
      </w:r>
      <w:proofErr w:type="spell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S. and </w:t>
      </w:r>
      <w:proofErr w:type="spellStart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ngaiyarkarasi</w:t>
      </w:r>
      <w:proofErr w:type="spell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T. (2018).</w:t>
      </w:r>
      <w:proofErr w:type="gram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proofErr w:type="gramStart"/>
      <w:r w:rsidRPr="00851EC0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A Critical Analy</w:t>
      </w:r>
      <w:r w:rsidR="00E92A46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sis of the Punjab National Bank</w:t>
      </w:r>
      <w:r w:rsidR="00E92A46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ab/>
      </w:r>
      <w:r w:rsidRPr="00851EC0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Scam and Its Implications</w:t>
      </w:r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[</w:t>
      </w:r>
      <w:proofErr w:type="gramStart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l</w:t>
      </w:r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e</w:t>
      </w:r>
      <w:proofErr w:type="gramEnd"/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] Acadpubl.eu. Available at:</w:t>
      </w:r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ttps://acadpubl.eu/hub/2018-119-12/articles/6/1387.pdf [Accessed 19 Dec. 2018].</w:t>
      </w:r>
    </w:p>
    <w:p w:rsidR="00813190" w:rsidRPr="00851EC0" w:rsidRDefault="00813190" w:rsidP="00851EC0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limsza</w:t>
      </w:r>
      <w:proofErr w:type="spell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L. (2014). </w:t>
      </w:r>
      <w:r w:rsidRPr="00851EC0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Business Ethics: Introduction to the Ethics of Values</w:t>
      </w:r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[</w:t>
      </w:r>
      <w:proofErr w:type="gramStart"/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line</w:t>
      </w:r>
      <w:proofErr w:type="gramEnd"/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]</w:t>
      </w:r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uvienso.bvu.edu.vn. Available at:</w:t>
      </w:r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ab/>
      </w:r>
      <w:hyperlink r:id="rId9" w:history="1">
        <w:r w:rsidR="00E92A46" w:rsidRPr="004348B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thuvienso.bvu.edu.vn/bitstream/TVDHBRVT/15799/1/Business-Ethics.pdf</w:t>
        </w:r>
      </w:hyperlink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[Accessed 19 Dec. 2018].</w:t>
      </w:r>
    </w:p>
    <w:p w:rsidR="00813190" w:rsidRPr="00851EC0" w:rsidRDefault="00813190" w:rsidP="00851EC0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proofErr w:type="gramStart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hepard</w:t>
      </w:r>
      <w:proofErr w:type="spell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J., </w:t>
      </w:r>
      <w:proofErr w:type="spellStart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hepard</w:t>
      </w:r>
      <w:proofErr w:type="spell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J. </w:t>
      </w:r>
      <w:r w:rsidRPr="00851EC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and</w:t>
      </w:r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okutch</w:t>
      </w:r>
      <w:proofErr w:type="spell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R. (1991).</w:t>
      </w:r>
      <w:proofErr w:type="gram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problem </w:t>
      </w:r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f business ethics: Oxymoron or</w:t>
      </w:r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adequate vocabulary</w:t>
      </w:r>
      <w:proofErr w:type="gramStart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?.</w:t>
      </w:r>
      <w:proofErr w:type="gramEnd"/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proofErr w:type="gramStart"/>
      <w:r w:rsidRPr="00851EC0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Journal of Business and Psychology</w:t>
      </w:r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6(1), pp.9-23.</w:t>
      </w:r>
      <w:proofErr w:type="gramEnd"/>
    </w:p>
    <w:p w:rsidR="00813190" w:rsidRPr="00851EC0" w:rsidRDefault="00813190" w:rsidP="00851EC0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eiss, J. (2014). </w:t>
      </w:r>
      <w:r w:rsidRPr="00851EC0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Business Ethics: A Stakeholder and Issues Management Approach</w:t>
      </w:r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[</w:t>
      </w:r>
      <w:proofErr w:type="gramStart"/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line</w:t>
      </w:r>
      <w:proofErr w:type="gramEnd"/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]</w:t>
      </w:r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Bkconnection.com. Available at:</w:t>
      </w:r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ttps://www.bkconnection.com/static/Business_</w:t>
      </w:r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thics_EXCERPT.pdf [Accessed 19</w:t>
      </w:r>
      <w:r w:rsidR="00E92A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851E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c. 2018].</w:t>
      </w:r>
    </w:p>
    <w:p w:rsidR="004E373C" w:rsidRPr="00851EC0" w:rsidRDefault="004E373C" w:rsidP="00851E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4E373C" w:rsidRPr="00851EC0" w:rsidSect="00D32FAF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94256" w:rsidRDefault="00894256" w:rsidP="00851EC0">
      <w:pPr>
        <w:spacing w:after="0" w:line="240" w:lineRule="auto"/>
      </w:pPr>
      <w:r>
        <w:separator/>
      </w:r>
    </w:p>
  </w:endnote>
  <w:endnote w:type="continuationSeparator" w:id="0">
    <w:p w:rsidR="00894256" w:rsidRDefault="00894256" w:rsidP="00851E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94256" w:rsidRDefault="00894256" w:rsidP="00851EC0">
      <w:pPr>
        <w:spacing w:after="0" w:line="240" w:lineRule="auto"/>
      </w:pPr>
      <w:r>
        <w:separator/>
      </w:r>
    </w:p>
  </w:footnote>
  <w:footnote w:type="continuationSeparator" w:id="0">
    <w:p w:rsidR="00894256" w:rsidRDefault="00894256" w:rsidP="00851E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51EC0" w:rsidRPr="00851EC0" w:rsidRDefault="00851EC0" w:rsidP="00851EC0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851EC0">
      <w:rPr>
        <w:rFonts w:ascii="Times New Roman" w:hAnsi="Times New Roman" w:cs="Times New Roman"/>
        <w:sz w:val="24"/>
        <w:szCs w:val="24"/>
      </w:rPr>
      <w:t xml:space="preserve">BUSINESS ETHICS </w:t>
    </w:r>
    <w:r w:rsidRPr="00851EC0">
      <w:rPr>
        <w:rFonts w:ascii="Times New Roman" w:hAnsi="Times New Roman" w:cs="Times New Roman"/>
        <w:sz w:val="24"/>
        <w:szCs w:val="24"/>
      </w:rPr>
      <w:fldChar w:fldCharType="begin"/>
    </w:r>
    <w:r w:rsidRPr="00851EC0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851EC0">
      <w:rPr>
        <w:rFonts w:ascii="Times New Roman" w:hAnsi="Times New Roman" w:cs="Times New Roman"/>
        <w:sz w:val="24"/>
        <w:szCs w:val="24"/>
      </w:rPr>
      <w:fldChar w:fldCharType="separate"/>
    </w:r>
    <w:r w:rsidR="00E92A46">
      <w:rPr>
        <w:rFonts w:ascii="Times New Roman" w:hAnsi="Times New Roman" w:cs="Times New Roman"/>
        <w:noProof/>
        <w:sz w:val="24"/>
        <w:szCs w:val="24"/>
      </w:rPr>
      <w:t>7</w:t>
    </w:r>
    <w:r w:rsidRPr="00851EC0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sDQ3NDEysTQwNDYwMzRR0lEKTi0uzszPAykwrAUAtjGIMywAAAA="/>
  </w:docVars>
  <w:rsids>
    <w:rsidRoot w:val="00F67CF7"/>
    <w:rsid w:val="0001423B"/>
    <w:rsid w:val="00057B1F"/>
    <w:rsid w:val="00064976"/>
    <w:rsid w:val="000B763D"/>
    <w:rsid w:val="000C06B7"/>
    <w:rsid w:val="000F1CD0"/>
    <w:rsid w:val="00111FAC"/>
    <w:rsid w:val="00115F96"/>
    <w:rsid w:val="001A70A1"/>
    <w:rsid w:val="001B081F"/>
    <w:rsid w:val="0023744B"/>
    <w:rsid w:val="00265C47"/>
    <w:rsid w:val="00292E56"/>
    <w:rsid w:val="002C29A3"/>
    <w:rsid w:val="00341999"/>
    <w:rsid w:val="003C6BAA"/>
    <w:rsid w:val="003D0AFE"/>
    <w:rsid w:val="003D5C70"/>
    <w:rsid w:val="004612B2"/>
    <w:rsid w:val="00482C9C"/>
    <w:rsid w:val="004A0329"/>
    <w:rsid w:val="004C71C6"/>
    <w:rsid w:val="004D7EE7"/>
    <w:rsid w:val="004E373C"/>
    <w:rsid w:val="00582237"/>
    <w:rsid w:val="005A6440"/>
    <w:rsid w:val="005D2FDB"/>
    <w:rsid w:val="005E4E23"/>
    <w:rsid w:val="005F6C27"/>
    <w:rsid w:val="00642880"/>
    <w:rsid w:val="006455EF"/>
    <w:rsid w:val="0069094E"/>
    <w:rsid w:val="006A3628"/>
    <w:rsid w:val="006B2225"/>
    <w:rsid w:val="006D0289"/>
    <w:rsid w:val="00750F5D"/>
    <w:rsid w:val="00781228"/>
    <w:rsid w:val="00786E9C"/>
    <w:rsid w:val="007E7517"/>
    <w:rsid w:val="00813190"/>
    <w:rsid w:val="008263ED"/>
    <w:rsid w:val="00830AE9"/>
    <w:rsid w:val="00851EC0"/>
    <w:rsid w:val="008727F8"/>
    <w:rsid w:val="00894256"/>
    <w:rsid w:val="008B20A8"/>
    <w:rsid w:val="008F680B"/>
    <w:rsid w:val="009B38C1"/>
    <w:rsid w:val="009D158F"/>
    <w:rsid w:val="00A240B9"/>
    <w:rsid w:val="00A25177"/>
    <w:rsid w:val="00AB4C9B"/>
    <w:rsid w:val="00AB55AB"/>
    <w:rsid w:val="00AC2F2E"/>
    <w:rsid w:val="00B0088E"/>
    <w:rsid w:val="00B303C5"/>
    <w:rsid w:val="00B445FB"/>
    <w:rsid w:val="00B6227F"/>
    <w:rsid w:val="00BE6304"/>
    <w:rsid w:val="00BF1BE3"/>
    <w:rsid w:val="00BF2F7E"/>
    <w:rsid w:val="00BF5EEA"/>
    <w:rsid w:val="00C203F3"/>
    <w:rsid w:val="00C93850"/>
    <w:rsid w:val="00CB2A4B"/>
    <w:rsid w:val="00CB3C98"/>
    <w:rsid w:val="00D32FAF"/>
    <w:rsid w:val="00D50456"/>
    <w:rsid w:val="00D64FAB"/>
    <w:rsid w:val="00DF1C4C"/>
    <w:rsid w:val="00E10D92"/>
    <w:rsid w:val="00E1364F"/>
    <w:rsid w:val="00E25FAA"/>
    <w:rsid w:val="00E35002"/>
    <w:rsid w:val="00E72E19"/>
    <w:rsid w:val="00E73364"/>
    <w:rsid w:val="00E928EB"/>
    <w:rsid w:val="00E92A46"/>
    <w:rsid w:val="00EF5A69"/>
    <w:rsid w:val="00F6783D"/>
    <w:rsid w:val="00F67CF7"/>
    <w:rsid w:val="00FC1C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2F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51E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51EC0"/>
  </w:style>
  <w:style w:type="paragraph" w:styleId="Footer">
    <w:name w:val="footer"/>
    <w:basedOn w:val="Normal"/>
    <w:link w:val="FooterChar"/>
    <w:uiPriority w:val="99"/>
    <w:semiHidden/>
    <w:unhideWhenUsed/>
    <w:rsid w:val="00851E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51EC0"/>
  </w:style>
  <w:style w:type="character" w:styleId="Hyperlink">
    <w:name w:val="Hyperlink"/>
    <w:basedOn w:val="DefaultParagraphFont"/>
    <w:uiPriority w:val="99"/>
    <w:unhideWhenUsed/>
    <w:rsid w:val="00FC1C6F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pet.ro/annals/economics/pdf/2014/part1/Fetiniuc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pdfs.semanticscholar.org/f7c7/d89aed174bb17dc733b6bf54bb8ecec776fe.pdf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researchgate.net/publication/286134307_AN_EMPIRICAL_STUDY_OF_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://thuvienso.bvu.edu.vn/bitstream/TVDHBRVT/15799/1/Business-Ethic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9</Pages>
  <Words>1904</Words>
  <Characters>1085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1</cp:revision>
  <dcterms:created xsi:type="dcterms:W3CDTF">2018-12-19T17:30:00Z</dcterms:created>
  <dcterms:modified xsi:type="dcterms:W3CDTF">2018-12-19T21:05:00Z</dcterms:modified>
</cp:coreProperties>
</file>